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E0DFFF" w14:textId="77777777" w:rsidR="005E0541" w:rsidRPr="002C25D8" w:rsidRDefault="005E0541" w:rsidP="005E0541">
      <w:pPr>
        <w:pStyle w:val="a3"/>
        <w:rPr>
          <w:rFonts w:ascii="Trebuchet MS" w:hAnsi="Trebuchet MS" w:cs="Trebuchet MS"/>
          <w:lang w:val="id-ID"/>
        </w:rPr>
      </w:pPr>
      <w:r w:rsidRPr="00C23EF9">
        <w:rPr>
          <w:rFonts w:ascii="Trebuchet MS" w:hAnsi="Trebuchet MS" w:cs="Trebuchet MS"/>
          <w:lang w:val="sv-SE"/>
        </w:rPr>
        <w:t xml:space="preserve">SURAT </w:t>
      </w:r>
      <w:r w:rsidR="007A6E91">
        <w:rPr>
          <w:rFonts w:ascii="Trebuchet MS" w:hAnsi="Trebuchet MS" w:cs="Trebuchet MS"/>
          <w:lang w:val="id-ID"/>
        </w:rPr>
        <w:t>TUGAS</w:t>
      </w:r>
    </w:p>
    <w:p w14:paraId="00FE173A" w14:textId="7780EA93" w:rsidR="005E0541" w:rsidRPr="0064030C" w:rsidRDefault="005E0541" w:rsidP="005E0541">
      <w:pPr>
        <w:jc w:val="center"/>
        <w:rPr>
          <w:rFonts w:ascii="Trebuchet MS" w:hAnsi="Trebuchet MS" w:cs="Trebuchet MS"/>
          <w:sz w:val="20"/>
          <w:szCs w:val="20"/>
          <w:lang w:val="id-ID"/>
        </w:rPr>
      </w:pPr>
      <w:r w:rsidRPr="004413A1">
        <w:rPr>
          <w:rFonts w:ascii="Trebuchet MS" w:hAnsi="Trebuchet MS" w:cs="Trebuchet MS"/>
          <w:sz w:val="20"/>
          <w:szCs w:val="20"/>
          <w:lang w:val="sv-SE"/>
        </w:rPr>
        <w:t>Nomor:</w:t>
      </w:r>
      <w:r w:rsidR="00BB1BBF">
        <w:rPr>
          <w:rFonts w:ascii="Trebuchet MS" w:hAnsi="Trebuchet MS" w:cs="Trebuchet MS"/>
          <w:sz w:val="20"/>
          <w:szCs w:val="20"/>
          <w:lang w:val="sv-SE"/>
        </w:rPr>
        <w:t xml:space="preserve"> </w:t>
      </w:r>
      <w:r w:rsidR="0064030C" w:rsidRPr="003E3140">
        <w:rPr>
          <w:rFonts w:ascii="Trebuchet MS" w:hAnsi="Trebuchet MS" w:cs="Trebuchet MS"/>
          <w:noProof/>
          <w:color w:val="FF0000"/>
          <w:sz w:val="20"/>
          <w:szCs w:val="20"/>
          <w:lang w:val="id-ID"/>
        </w:rPr>
        <w:t>...</w:t>
      </w:r>
      <w:r w:rsidRPr="003E3140">
        <w:rPr>
          <w:rFonts w:ascii="Trebuchet MS" w:hAnsi="Trebuchet MS" w:cs="Trebuchet MS"/>
          <w:color w:val="FF0000"/>
          <w:sz w:val="20"/>
          <w:szCs w:val="20"/>
          <w:lang w:val="sv-SE"/>
        </w:rPr>
        <w:t xml:space="preserve"> </w:t>
      </w:r>
      <w:r w:rsidRPr="004413A1">
        <w:rPr>
          <w:rFonts w:ascii="Trebuchet MS" w:hAnsi="Trebuchet MS" w:cs="Trebuchet MS"/>
          <w:sz w:val="20"/>
          <w:szCs w:val="20"/>
          <w:lang w:val="sv-SE"/>
        </w:rPr>
        <w:t>/</w:t>
      </w:r>
      <w:r w:rsidRPr="004413A1">
        <w:rPr>
          <w:rFonts w:ascii="Trebuchet MS" w:hAnsi="Trebuchet MS" w:cs="Trebuchet MS"/>
          <w:sz w:val="20"/>
          <w:szCs w:val="20"/>
          <w:lang w:val="id-ID"/>
        </w:rPr>
        <w:t>PL</w:t>
      </w:r>
      <w:r w:rsidRPr="004413A1">
        <w:rPr>
          <w:rFonts w:ascii="Trebuchet MS" w:hAnsi="Trebuchet MS" w:cs="Trebuchet MS"/>
          <w:sz w:val="20"/>
          <w:szCs w:val="20"/>
          <w:lang w:val="sv-SE"/>
        </w:rPr>
        <w:t>1</w:t>
      </w:r>
      <w:r w:rsidRPr="004413A1">
        <w:rPr>
          <w:rFonts w:ascii="Trebuchet MS" w:hAnsi="Trebuchet MS" w:cs="Trebuchet MS"/>
          <w:sz w:val="20"/>
          <w:szCs w:val="20"/>
          <w:lang w:val="id-ID"/>
        </w:rPr>
        <w:t>9</w:t>
      </w:r>
      <w:r w:rsidR="0064030C">
        <w:rPr>
          <w:rFonts w:ascii="Trebuchet MS" w:hAnsi="Trebuchet MS" w:cs="Trebuchet MS"/>
          <w:sz w:val="20"/>
          <w:szCs w:val="20"/>
          <w:lang w:val="id-ID"/>
        </w:rPr>
        <w:t>.</w:t>
      </w:r>
      <w:r w:rsidR="00BB1BBF">
        <w:rPr>
          <w:rFonts w:ascii="Trebuchet MS" w:hAnsi="Trebuchet MS" w:cs="Trebuchet MS"/>
          <w:sz w:val="20"/>
          <w:szCs w:val="20"/>
        </w:rPr>
        <w:t>11</w:t>
      </w:r>
      <w:r w:rsidRPr="004413A1">
        <w:rPr>
          <w:rFonts w:ascii="Trebuchet MS" w:hAnsi="Trebuchet MS" w:cs="Trebuchet MS"/>
          <w:sz w:val="20"/>
          <w:szCs w:val="20"/>
          <w:lang w:val="id-ID"/>
        </w:rPr>
        <w:t>/P</w:t>
      </w:r>
      <w:r w:rsidR="00BB1BBF">
        <w:rPr>
          <w:rFonts w:ascii="Trebuchet MS" w:hAnsi="Trebuchet MS" w:cs="Trebuchet MS"/>
          <w:sz w:val="20"/>
          <w:szCs w:val="20"/>
        </w:rPr>
        <w:t>G</w:t>
      </w:r>
      <w:r w:rsidRPr="004413A1">
        <w:rPr>
          <w:rFonts w:ascii="Trebuchet MS" w:hAnsi="Trebuchet MS" w:cs="Trebuchet MS"/>
          <w:sz w:val="20"/>
          <w:szCs w:val="20"/>
          <w:lang w:val="sv-SE"/>
        </w:rPr>
        <w:t>/20</w:t>
      </w:r>
      <w:r w:rsidR="00BB1BBF">
        <w:rPr>
          <w:rFonts w:ascii="Trebuchet MS" w:hAnsi="Trebuchet MS" w:cs="Trebuchet MS"/>
          <w:sz w:val="20"/>
          <w:szCs w:val="20"/>
          <w:lang w:val="sv-SE"/>
        </w:rPr>
        <w:t>20</w:t>
      </w:r>
    </w:p>
    <w:p w14:paraId="2ECDBA87" w14:textId="77777777" w:rsidR="005E0541" w:rsidRDefault="005E0541" w:rsidP="005E0541">
      <w:pPr>
        <w:rPr>
          <w:rFonts w:ascii="Trebuchet MS" w:hAnsi="Trebuchet MS" w:cs="Trebuchet MS"/>
          <w:sz w:val="20"/>
          <w:szCs w:val="20"/>
          <w:lang w:val="sv-SE"/>
        </w:rPr>
      </w:pPr>
    </w:p>
    <w:p w14:paraId="25799833" w14:textId="77777777" w:rsidR="005E0541" w:rsidRDefault="005E0541" w:rsidP="005E0541">
      <w:pPr>
        <w:rPr>
          <w:rFonts w:ascii="Trebuchet MS" w:hAnsi="Trebuchet MS" w:cs="Trebuchet MS"/>
          <w:sz w:val="20"/>
          <w:szCs w:val="20"/>
          <w:lang w:val="sv-SE"/>
        </w:rPr>
      </w:pPr>
    </w:p>
    <w:tbl>
      <w:tblPr>
        <w:tblW w:w="13042" w:type="dxa"/>
        <w:tblBorders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2"/>
        <w:gridCol w:w="1275"/>
        <w:gridCol w:w="285"/>
        <w:gridCol w:w="3545"/>
        <w:gridCol w:w="282"/>
        <w:gridCol w:w="427"/>
        <w:gridCol w:w="2869"/>
        <w:gridCol w:w="3827"/>
      </w:tblGrid>
      <w:tr w:rsidR="005E0541" w:rsidRPr="00137FA8" w14:paraId="12FB97E7" w14:textId="77777777" w:rsidTr="0073583B">
        <w:trPr>
          <w:gridAfter w:val="1"/>
          <w:wAfter w:w="3827" w:type="dxa"/>
        </w:trPr>
        <w:tc>
          <w:tcPr>
            <w:tcW w:w="9215" w:type="dxa"/>
            <w:gridSpan w:val="7"/>
            <w:tcBorders>
              <w:bottom w:val="nil"/>
            </w:tcBorders>
            <w:shd w:val="clear" w:color="auto" w:fill="auto"/>
            <w:vAlign w:val="center"/>
          </w:tcPr>
          <w:p w14:paraId="44D0A29F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Ya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>ng bertanda tangan di bawah ini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</w:tr>
      <w:tr w:rsidR="005E0541" w:rsidRPr="00137FA8" w14:paraId="4F291DF1" w14:textId="77777777" w:rsidTr="0073583B">
        <w:trPr>
          <w:gridAfter w:val="1"/>
          <w:wAfter w:w="3827" w:type="dxa"/>
        </w:trPr>
        <w:tc>
          <w:tcPr>
            <w:tcW w:w="9215" w:type="dxa"/>
            <w:gridSpan w:val="7"/>
            <w:shd w:val="clear" w:color="auto" w:fill="auto"/>
          </w:tcPr>
          <w:p w14:paraId="58FF2486" w14:textId="77777777" w:rsidR="005E0541" w:rsidRPr="00137FA8" w:rsidRDefault="005E0541" w:rsidP="007B1491">
            <w:pPr>
              <w:rPr>
                <w:rFonts w:ascii="Trebuchet MS" w:hAnsi="Trebuchet MS" w:cs="Trebuchet MS"/>
                <w:sz w:val="10"/>
                <w:szCs w:val="10"/>
                <w:lang w:val="sv-SE"/>
              </w:rPr>
            </w:pPr>
          </w:p>
        </w:tc>
      </w:tr>
      <w:tr w:rsidR="005E0541" w:rsidRPr="00137FA8" w14:paraId="300D07EF" w14:textId="77777777" w:rsidTr="0073583B">
        <w:trPr>
          <w:gridAfter w:val="1"/>
          <w:wAfter w:w="3827" w:type="dxa"/>
        </w:trPr>
        <w:tc>
          <w:tcPr>
            <w:tcW w:w="532" w:type="dxa"/>
            <w:tcBorders>
              <w:right w:val="nil"/>
            </w:tcBorders>
            <w:shd w:val="clear" w:color="auto" w:fill="auto"/>
          </w:tcPr>
          <w:p w14:paraId="776E8AA7" w14:textId="77777777" w:rsidR="005E0541" w:rsidRPr="00137FA8" w:rsidRDefault="005E0541" w:rsidP="007B1491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127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6CA1C48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Nama</w:t>
            </w:r>
          </w:p>
        </w:tc>
        <w:tc>
          <w:tcPr>
            <w:tcW w:w="28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2ABDA7C" w14:textId="77777777" w:rsidR="005E0541" w:rsidRPr="00137FA8" w:rsidRDefault="005E0541" w:rsidP="007B1491">
            <w:pPr>
              <w:jc w:val="center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7123" w:type="dxa"/>
            <w:gridSpan w:val="4"/>
            <w:tcBorders>
              <w:left w:val="nil"/>
            </w:tcBorders>
            <w:shd w:val="clear" w:color="auto" w:fill="auto"/>
            <w:vAlign w:val="center"/>
          </w:tcPr>
          <w:p w14:paraId="45E9A934" w14:textId="7B7C4174" w:rsidR="005E0541" w:rsidRPr="00137FA8" w:rsidRDefault="000C42DD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bookmarkStart w:id="0" w:name="_GoBack"/>
            <w:r w:rsidRPr="000C42DD">
              <w:rPr>
                <w:rFonts w:ascii="Trebuchet MS" w:hAnsi="Trebuchet MS" w:cs="Trebuchet MS"/>
                <w:sz w:val="20"/>
                <w:szCs w:val="20"/>
                <w:lang w:val="sv-SE"/>
              </w:rPr>
              <w:t>Mohammad Basuki Rahmat, ST., MT.,</w:t>
            </w:r>
            <w:bookmarkEnd w:id="0"/>
          </w:p>
        </w:tc>
      </w:tr>
      <w:tr w:rsidR="005E0541" w:rsidRPr="00137FA8" w14:paraId="295D6F43" w14:textId="77777777" w:rsidTr="0073583B">
        <w:trPr>
          <w:gridAfter w:val="1"/>
          <w:wAfter w:w="3827" w:type="dxa"/>
        </w:trPr>
        <w:tc>
          <w:tcPr>
            <w:tcW w:w="532" w:type="dxa"/>
            <w:tcBorders>
              <w:right w:val="nil"/>
            </w:tcBorders>
            <w:shd w:val="clear" w:color="auto" w:fill="auto"/>
          </w:tcPr>
          <w:p w14:paraId="7EF61FB5" w14:textId="77777777" w:rsidR="005E0541" w:rsidRPr="00137FA8" w:rsidRDefault="005E0541" w:rsidP="007B1491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127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32B5253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NIP</w:t>
            </w:r>
          </w:p>
        </w:tc>
        <w:tc>
          <w:tcPr>
            <w:tcW w:w="28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001FF75" w14:textId="77777777" w:rsidR="005E0541" w:rsidRPr="00137FA8" w:rsidRDefault="005E0541" w:rsidP="007B1491">
            <w:pPr>
              <w:jc w:val="center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7123" w:type="dxa"/>
            <w:gridSpan w:val="4"/>
            <w:tcBorders>
              <w:left w:val="nil"/>
            </w:tcBorders>
            <w:shd w:val="clear" w:color="auto" w:fill="auto"/>
            <w:vAlign w:val="center"/>
          </w:tcPr>
          <w:p w14:paraId="17B22C62" w14:textId="08F1C84C" w:rsidR="005E0541" w:rsidRPr="00137FA8" w:rsidRDefault="000C42DD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0C42DD">
              <w:rPr>
                <w:rFonts w:ascii="Trebuchet MS" w:hAnsi="Trebuchet MS" w:cs="Trebuchet MS"/>
                <w:sz w:val="20"/>
                <w:szCs w:val="20"/>
                <w:lang w:val="sv-SE"/>
              </w:rPr>
              <w:t>197305222000031001</w:t>
            </w:r>
          </w:p>
        </w:tc>
      </w:tr>
      <w:tr w:rsidR="005E0541" w:rsidRPr="00137FA8" w14:paraId="06395A77" w14:textId="77777777" w:rsidTr="0073583B">
        <w:trPr>
          <w:gridAfter w:val="1"/>
          <w:wAfter w:w="3827" w:type="dxa"/>
        </w:trPr>
        <w:tc>
          <w:tcPr>
            <w:tcW w:w="532" w:type="dxa"/>
            <w:tcBorders>
              <w:right w:val="nil"/>
            </w:tcBorders>
            <w:shd w:val="clear" w:color="auto" w:fill="auto"/>
          </w:tcPr>
          <w:p w14:paraId="00823802" w14:textId="77777777" w:rsidR="005E0541" w:rsidRPr="00137FA8" w:rsidRDefault="005E0541" w:rsidP="007B1491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127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EAB4FF6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Jabatan</w:t>
            </w:r>
          </w:p>
        </w:tc>
        <w:tc>
          <w:tcPr>
            <w:tcW w:w="28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D2762CA" w14:textId="77777777" w:rsidR="005E0541" w:rsidRPr="00137FA8" w:rsidRDefault="005E0541" w:rsidP="007B1491">
            <w:pPr>
              <w:jc w:val="center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7123" w:type="dxa"/>
            <w:gridSpan w:val="4"/>
            <w:tcBorders>
              <w:left w:val="nil"/>
            </w:tcBorders>
            <w:shd w:val="clear" w:color="auto" w:fill="auto"/>
            <w:vAlign w:val="center"/>
          </w:tcPr>
          <w:p w14:paraId="5B05BD3B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Kepala Pusat Penelitian dan Pengabdian kepada Masyarakat 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Politekni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>k Perkapalan Negeri Surabaya</w:t>
            </w:r>
          </w:p>
        </w:tc>
      </w:tr>
      <w:tr w:rsidR="005E0541" w:rsidRPr="00137FA8" w14:paraId="5C6AB4A0" w14:textId="77777777" w:rsidTr="0073583B">
        <w:trPr>
          <w:gridAfter w:val="1"/>
          <w:wAfter w:w="3827" w:type="dxa"/>
        </w:trPr>
        <w:tc>
          <w:tcPr>
            <w:tcW w:w="9215" w:type="dxa"/>
            <w:gridSpan w:val="7"/>
            <w:shd w:val="clear" w:color="auto" w:fill="auto"/>
          </w:tcPr>
          <w:p w14:paraId="615030BD" w14:textId="77777777" w:rsidR="005E0541" w:rsidRPr="00137FA8" w:rsidRDefault="005E0541" w:rsidP="007B1491">
            <w:pPr>
              <w:rPr>
                <w:rFonts w:ascii="Trebuchet MS" w:hAnsi="Trebuchet MS" w:cs="Trebuchet MS"/>
                <w:sz w:val="10"/>
                <w:szCs w:val="10"/>
                <w:lang w:val="sv-SE"/>
              </w:rPr>
            </w:pPr>
          </w:p>
        </w:tc>
      </w:tr>
      <w:tr w:rsidR="005E0541" w:rsidRPr="00137FA8" w14:paraId="13251E2C" w14:textId="77777777" w:rsidTr="0073583B">
        <w:trPr>
          <w:gridAfter w:val="1"/>
          <w:wAfter w:w="3827" w:type="dxa"/>
        </w:trPr>
        <w:tc>
          <w:tcPr>
            <w:tcW w:w="9215" w:type="dxa"/>
            <w:gridSpan w:val="7"/>
            <w:shd w:val="clear" w:color="auto" w:fill="auto"/>
            <w:vAlign w:val="center"/>
          </w:tcPr>
          <w:p w14:paraId="04A04288" w14:textId="77777777" w:rsidR="005E0541" w:rsidRPr="004A2008" w:rsidRDefault="00140695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Menugaskan</w:t>
            </w:r>
            <w:r w:rsidR="005E0541"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staf pengajar Politeknik Perkapalan Negeri Surabaya</w:t>
            </w:r>
            <w:r w:rsidR="004A2008">
              <w:rPr>
                <w:rFonts w:ascii="Trebuchet MS" w:hAnsi="Trebuchet MS" w:cs="Trebuchet MS"/>
                <w:sz w:val="20"/>
                <w:szCs w:val="20"/>
                <w:lang w:val="id-ID"/>
              </w:rPr>
              <w:t>;</w:t>
            </w:r>
          </w:p>
        </w:tc>
      </w:tr>
      <w:tr w:rsidR="005E0541" w:rsidRPr="00137FA8" w14:paraId="1EA47804" w14:textId="77777777" w:rsidTr="0073583B">
        <w:trPr>
          <w:gridAfter w:val="1"/>
          <w:wAfter w:w="3827" w:type="dxa"/>
        </w:trPr>
        <w:tc>
          <w:tcPr>
            <w:tcW w:w="9215" w:type="dxa"/>
            <w:gridSpan w:val="7"/>
            <w:tcBorders>
              <w:bottom w:val="nil"/>
            </w:tcBorders>
            <w:shd w:val="clear" w:color="auto" w:fill="auto"/>
          </w:tcPr>
          <w:p w14:paraId="12032B65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10"/>
                <w:szCs w:val="10"/>
                <w:lang w:val="sv-SE"/>
              </w:rPr>
            </w:pPr>
          </w:p>
        </w:tc>
      </w:tr>
      <w:tr w:rsidR="005E0541" w:rsidRPr="00137FA8" w14:paraId="7EB20524" w14:textId="77777777" w:rsidTr="0073583B">
        <w:trPr>
          <w:gridAfter w:val="1"/>
          <w:wAfter w:w="3827" w:type="dxa"/>
        </w:trPr>
        <w:tc>
          <w:tcPr>
            <w:tcW w:w="591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9CFF61" w14:textId="77777777" w:rsidR="005E0541" w:rsidRPr="00137FA8" w:rsidRDefault="005E0541" w:rsidP="0073583B">
            <w:pPr>
              <w:jc w:val="center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Nama</w:t>
            </w:r>
          </w:p>
        </w:tc>
        <w:tc>
          <w:tcPr>
            <w:tcW w:w="3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FE027A" w14:textId="77777777" w:rsidR="005E0541" w:rsidRPr="007A6E91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Jurusan</w:t>
            </w:r>
            <w:r w:rsidR="007A6E91">
              <w:rPr>
                <w:rFonts w:ascii="Trebuchet MS" w:hAnsi="Trebuchet MS" w:cs="Trebuchet MS"/>
                <w:sz w:val="20"/>
                <w:szCs w:val="20"/>
                <w:lang w:val="id-ID"/>
              </w:rPr>
              <w:t>/Prodi</w:t>
            </w:r>
          </w:p>
        </w:tc>
      </w:tr>
      <w:tr w:rsidR="005E0541" w:rsidRPr="00137FA8" w14:paraId="4F15B013" w14:textId="77777777" w:rsidTr="0073583B">
        <w:trPr>
          <w:gridAfter w:val="1"/>
          <w:wAfter w:w="3827" w:type="dxa"/>
          <w:trHeight w:val="80"/>
        </w:trPr>
        <w:tc>
          <w:tcPr>
            <w:tcW w:w="921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7C3BFA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10"/>
                <w:szCs w:val="10"/>
                <w:lang w:val="sv-SE"/>
              </w:rPr>
            </w:pPr>
          </w:p>
        </w:tc>
      </w:tr>
      <w:tr w:rsidR="005E0541" w:rsidRPr="00137FA8" w14:paraId="680623EB" w14:textId="77777777" w:rsidTr="0073583B">
        <w:trPr>
          <w:gridAfter w:val="1"/>
          <w:wAfter w:w="3827" w:type="dxa"/>
        </w:trPr>
        <w:tc>
          <w:tcPr>
            <w:tcW w:w="1807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E10A2F8" w14:textId="77777777" w:rsidR="005E0541" w:rsidRPr="0073583B" w:rsidRDefault="0073583B" w:rsidP="0073583B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fi-FI"/>
              </w:rPr>
              <w:t>Penuli</w:t>
            </w: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s 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48C44F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382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9FD7BA" w14:textId="77777777" w:rsidR="005E0541" w:rsidRPr="000C42DD" w:rsidRDefault="0073583B" w:rsidP="0073583B">
            <w:pPr>
              <w:pStyle w:val="ac"/>
              <w:numPr>
                <w:ilvl w:val="0"/>
                <w:numId w:val="1"/>
              </w:numPr>
              <w:jc w:val="left"/>
              <w:rPr>
                <w:rFonts w:ascii="Trebuchet MS" w:hAnsi="Trebuchet MS" w:cs="Trebuchet MS"/>
                <w:color w:val="FF0000"/>
                <w:sz w:val="20"/>
                <w:szCs w:val="20"/>
                <w:lang w:val="id-ID"/>
              </w:rPr>
            </w:pPr>
            <w:r w:rsidRPr="000C42DD">
              <w:rPr>
                <w:rFonts w:ascii="Trebuchet MS" w:hAnsi="Trebuchet MS" w:cs="Trebuchet MS"/>
                <w:noProof/>
                <w:color w:val="FF0000"/>
                <w:sz w:val="20"/>
                <w:szCs w:val="20"/>
                <w:lang w:val="id-ID"/>
              </w:rPr>
              <w:t>Deny Oktavina Radianto</w:t>
            </w:r>
          </w:p>
        </w:tc>
        <w:tc>
          <w:tcPr>
            <w:tcW w:w="3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23C9EC" w14:textId="77777777" w:rsidR="005E0541" w:rsidRPr="000C42DD" w:rsidRDefault="0073583B" w:rsidP="007B1491">
            <w:pPr>
              <w:jc w:val="left"/>
              <w:rPr>
                <w:rFonts w:ascii="Trebuchet MS" w:hAnsi="Trebuchet MS" w:cs="Trebuchet MS"/>
                <w:color w:val="FF0000"/>
                <w:sz w:val="20"/>
                <w:szCs w:val="20"/>
                <w:lang w:val="id-ID"/>
              </w:rPr>
            </w:pPr>
            <w:r w:rsidRPr="000C42DD">
              <w:rPr>
                <w:rFonts w:ascii="Trebuchet MS" w:hAnsi="Trebuchet MS" w:cs="Trebuchet MS"/>
                <w:noProof/>
                <w:color w:val="FF0000"/>
                <w:sz w:val="20"/>
                <w:szCs w:val="20"/>
                <w:lang w:val="id-ID"/>
              </w:rPr>
              <w:t>Teknik Bangunan Kapal</w:t>
            </w:r>
          </w:p>
        </w:tc>
      </w:tr>
      <w:tr w:rsidR="005E0541" w:rsidRPr="00137FA8" w14:paraId="331EE0BF" w14:textId="77777777" w:rsidTr="0073583B">
        <w:trPr>
          <w:gridAfter w:val="1"/>
          <w:wAfter w:w="3827" w:type="dxa"/>
        </w:trPr>
        <w:tc>
          <w:tcPr>
            <w:tcW w:w="1807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E9CEF9F" w14:textId="77777777" w:rsidR="005E0541" w:rsidRPr="0073583B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A18D43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B52FC3" w14:textId="77777777" w:rsidR="005E0541" w:rsidRPr="000C42DD" w:rsidRDefault="0073583B" w:rsidP="0073583B">
            <w:pPr>
              <w:pStyle w:val="ac"/>
              <w:numPr>
                <w:ilvl w:val="0"/>
                <w:numId w:val="1"/>
              </w:numPr>
              <w:jc w:val="left"/>
              <w:rPr>
                <w:rFonts w:ascii="Trebuchet MS" w:hAnsi="Trebuchet MS" w:cs="Trebuchet MS"/>
                <w:color w:val="FF0000"/>
                <w:sz w:val="20"/>
                <w:szCs w:val="20"/>
              </w:rPr>
            </w:pPr>
            <w:r w:rsidRPr="000C42DD">
              <w:rPr>
                <w:rFonts w:ascii="Trebuchet MS" w:hAnsi="Trebuchet MS" w:cs="Trebuchet MS"/>
                <w:noProof/>
                <w:color w:val="FF0000"/>
                <w:sz w:val="20"/>
                <w:szCs w:val="20"/>
                <w:lang w:val="id-ID"/>
              </w:rPr>
              <w:t>Danang Adi Wicaksono</w:t>
            </w:r>
            <w:r w:rsidR="005E0541" w:rsidRPr="000C42DD">
              <w:rPr>
                <w:rFonts w:ascii="Trebuchet MS" w:hAnsi="Trebuchet MS" w:cs="Trebuchet MS"/>
                <w:noProof/>
                <w:color w:val="FF0000"/>
                <w:sz w:val="20"/>
                <w:szCs w:val="20"/>
              </w:rPr>
              <w:t>.</w:t>
            </w:r>
          </w:p>
        </w:tc>
        <w:tc>
          <w:tcPr>
            <w:tcW w:w="3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F61F63" w14:textId="77777777" w:rsidR="005E0541" w:rsidRPr="000C42DD" w:rsidRDefault="005E0541" w:rsidP="0073583B">
            <w:pPr>
              <w:jc w:val="left"/>
              <w:rPr>
                <w:rFonts w:ascii="Trebuchet MS" w:hAnsi="Trebuchet MS" w:cs="Trebuchet MS"/>
                <w:noProof/>
                <w:snapToGrid w:val="0"/>
                <w:color w:val="FF0000"/>
                <w:sz w:val="20"/>
                <w:szCs w:val="20"/>
                <w:lang w:val="fi-FI"/>
              </w:rPr>
            </w:pPr>
            <w:r w:rsidRPr="000C42DD">
              <w:rPr>
                <w:rFonts w:ascii="Trebuchet MS" w:hAnsi="Trebuchet MS" w:cs="Trebuchet MS"/>
                <w:noProof/>
                <w:snapToGrid w:val="0"/>
                <w:color w:val="FF0000"/>
                <w:sz w:val="20"/>
                <w:szCs w:val="20"/>
                <w:lang w:val="fi-FI"/>
              </w:rPr>
              <w:t xml:space="preserve">Teknik </w:t>
            </w:r>
            <w:r w:rsidR="0073583B" w:rsidRPr="000C42DD">
              <w:rPr>
                <w:rFonts w:ascii="Trebuchet MS" w:hAnsi="Trebuchet MS" w:cs="Trebuchet MS"/>
                <w:noProof/>
                <w:snapToGrid w:val="0"/>
                <w:color w:val="FF0000"/>
                <w:sz w:val="20"/>
                <w:szCs w:val="20"/>
                <w:lang w:val="id-ID"/>
              </w:rPr>
              <w:t>Bangunan</w:t>
            </w:r>
            <w:r w:rsidRPr="000C42DD">
              <w:rPr>
                <w:rFonts w:ascii="Trebuchet MS" w:hAnsi="Trebuchet MS" w:cs="Trebuchet MS"/>
                <w:noProof/>
                <w:snapToGrid w:val="0"/>
                <w:color w:val="FF0000"/>
                <w:sz w:val="20"/>
                <w:szCs w:val="20"/>
                <w:lang w:val="fi-FI"/>
              </w:rPr>
              <w:t xml:space="preserve"> Kapal</w:t>
            </w:r>
          </w:p>
        </w:tc>
      </w:tr>
      <w:tr w:rsidR="0073583B" w:rsidRPr="00137FA8" w14:paraId="53A5DFD6" w14:textId="77777777" w:rsidTr="0073583B">
        <w:tc>
          <w:tcPr>
            <w:tcW w:w="18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A0D9AD" w14:textId="77777777" w:rsidR="0073583B" w:rsidRPr="00137FA8" w:rsidRDefault="0073583B" w:rsidP="0073583B">
            <w:pPr>
              <w:jc w:val="left"/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fi-FI"/>
              </w:rPr>
              <w:t>Sumber Dana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CB96F8" w14:textId="77777777" w:rsidR="0073583B" w:rsidRPr="00137FA8" w:rsidRDefault="0073583B" w:rsidP="0073583B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382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6B68C2" w14:textId="77777777" w:rsidR="0073583B" w:rsidRPr="0073583B" w:rsidRDefault="0073583B" w:rsidP="0073583B">
            <w:pPr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 w:rsidRPr="000C42DD">
              <w:rPr>
                <w:rFonts w:ascii="Trebuchet MS" w:hAnsi="Trebuchet MS" w:cs="Trebuchet MS"/>
                <w:noProof/>
                <w:color w:val="FF0000"/>
                <w:sz w:val="20"/>
                <w:szCs w:val="20"/>
                <w:lang w:val="id-ID"/>
              </w:rPr>
              <w:t>Mandiri</w:t>
            </w:r>
          </w:p>
        </w:tc>
        <w:tc>
          <w:tcPr>
            <w:tcW w:w="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9EAAF4" w14:textId="77777777" w:rsidR="0073583B" w:rsidRPr="00137FA8" w:rsidRDefault="0073583B" w:rsidP="0073583B">
            <w:pPr>
              <w:jc w:val="left"/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</w:tc>
        <w:tc>
          <w:tcPr>
            <w:tcW w:w="2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110944" w14:textId="77777777" w:rsidR="0073583B" w:rsidRPr="00137FA8" w:rsidRDefault="0073583B" w:rsidP="0073583B">
            <w:pPr>
              <w:jc w:val="left"/>
              <w:rPr>
                <w:rFonts w:ascii="Trebuchet MS" w:hAnsi="Trebuchet MS" w:cs="Trebuchet MS"/>
                <w:sz w:val="20"/>
                <w:szCs w:val="20"/>
              </w:rPr>
            </w:pPr>
          </w:p>
        </w:tc>
        <w:tc>
          <w:tcPr>
            <w:tcW w:w="3827" w:type="dxa"/>
            <w:vAlign w:val="center"/>
          </w:tcPr>
          <w:p w14:paraId="3D9D3924" w14:textId="77777777" w:rsidR="0073583B" w:rsidRPr="007A6E91" w:rsidRDefault="0073583B" w:rsidP="0073583B">
            <w:pPr>
              <w:jc w:val="left"/>
              <w:rPr>
                <w:rFonts w:ascii="Trebuchet MS" w:hAnsi="Trebuchet MS" w:cs="Trebuchet MS"/>
                <w:noProof/>
                <w:color w:val="FF0000"/>
                <w:sz w:val="20"/>
                <w:szCs w:val="20"/>
              </w:rPr>
            </w:pPr>
          </w:p>
        </w:tc>
      </w:tr>
      <w:tr w:rsidR="0073583B" w:rsidRPr="00137FA8" w14:paraId="24EFE3DD" w14:textId="77777777" w:rsidTr="0073583B">
        <w:trPr>
          <w:gridAfter w:val="1"/>
          <w:wAfter w:w="3827" w:type="dxa"/>
          <w:trHeight w:val="409"/>
        </w:trPr>
        <w:tc>
          <w:tcPr>
            <w:tcW w:w="921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88F2B4" w14:textId="77777777" w:rsidR="00E43806" w:rsidRDefault="00E43806" w:rsidP="0073583B">
            <w:pPr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</w:p>
          <w:p w14:paraId="29D3B4B1" w14:textId="77777777" w:rsidR="0073583B" w:rsidRDefault="0073583B" w:rsidP="0073583B">
            <w:pPr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Untuk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</w:t>
            </w:r>
            <w:r w:rsidRPr="0073583B">
              <w:rPr>
                <w:rFonts w:ascii="Trebuchet MS" w:hAnsi="Trebuchet MS" w:cs="Trebuchet MS"/>
                <w:sz w:val="20"/>
                <w:szCs w:val="20"/>
                <w:lang w:val="sv-SE"/>
              </w:rPr>
              <w:t>melak</w:t>
            </w:r>
            <w:r w:rsidRPr="0073583B">
              <w:rPr>
                <w:rFonts w:ascii="Trebuchet MS" w:hAnsi="Trebuchet MS" w:cs="Trebuchet MS"/>
                <w:sz w:val="20"/>
                <w:szCs w:val="20"/>
                <w:lang w:val="id-ID"/>
              </w:rPr>
              <w:t>sankan</w:t>
            </w:r>
            <w:r w:rsidRPr="0073583B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</w:t>
            </w:r>
            <w:r w:rsidRPr="0073583B">
              <w:rPr>
                <w:rFonts w:ascii="Trebuchet MS" w:hAnsi="Trebuchet MS" w:cs="Trebuchet MS"/>
                <w:sz w:val="20"/>
                <w:szCs w:val="20"/>
                <w:lang w:val="id-ID"/>
              </w:rPr>
              <w:t>penelitian dengan</w:t>
            </w:r>
            <w:r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 xml:space="preserve"> Menulis </w:t>
            </w:r>
            <w:r w:rsidR="00954285"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 xml:space="preserve">Artikel untuk </w:t>
            </w:r>
            <w:r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 xml:space="preserve">Jurnal Ilmiah </w:t>
            </w:r>
            <w:r w:rsidR="00954285"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>Internasional</w:t>
            </w:r>
            <w:r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>:</w:t>
            </w:r>
          </w:p>
          <w:p w14:paraId="39C7A0D9" w14:textId="77777777" w:rsidR="00E43806" w:rsidRDefault="00E43806" w:rsidP="0073583B">
            <w:pPr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</w:pPr>
          </w:p>
          <w:tbl>
            <w:tblPr>
              <w:tblStyle w:val="aa"/>
              <w:tblW w:w="0" w:type="auto"/>
              <w:tblInd w:w="31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706"/>
              <w:gridCol w:w="6967"/>
            </w:tblGrid>
            <w:tr w:rsidR="0073583B" w14:paraId="5094A0CD" w14:textId="77777777" w:rsidTr="00954285">
              <w:tc>
                <w:tcPr>
                  <w:tcW w:w="1706" w:type="dxa"/>
                </w:tcPr>
                <w:p w14:paraId="3A7287AA" w14:textId="77777777" w:rsidR="0073583B" w:rsidRPr="00E43806" w:rsidRDefault="0073583B" w:rsidP="0073583B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 w:rsidRPr="00E43806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Nama Jurnal</w:t>
                  </w:r>
                </w:p>
              </w:tc>
              <w:tc>
                <w:tcPr>
                  <w:tcW w:w="6967" w:type="dxa"/>
                </w:tcPr>
                <w:p w14:paraId="56CB4EA3" w14:textId="77777777" w:rsidR="0073583B" w:rsidRPr="00E43806" w:rsidRDefault="0073583B" w:rsidP="0073583B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 w:rsidRPr="00E43806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: </w:t>
                  </w:r>
                  <w:r w:rsidR="00954285" w:rsidRPr="000C42DD">
                    <w:rPr>
                      <w:rFonts w:ascii="Trebuchet MS" w:hAnsi="Trebuchet MS" w:cs="Trebuchet MS"/>
                      <w:color w:val="FF0000"/>
                      <w:sz w:val="20"/>
                      <w:szCs w:val="20"/>
                      <w:lang w:val="id-ID"/>
                    </w:rPr>
                    <w:t>Applied Thermal Engineering</w:t>
                  </w:r>
                </w:p>
              </w:tc>
            </w:tr>
            <w:tr w:rsidR="0073583B" w14:paraId="4338E716" w14:textId="77777777" w:rsidTr="00954285">
              <w:tc>
                <w:tcPr>
                  <w:tcW w:w="1706" w:type="dxa"/>
                </w:tcPr>
                <w:p w14:paraId="70E9AD4A" w14:textId="77777777" w:rsidR="0073583B" w:rsidRPr="00E43806" w:rsidRDefault="0073583B" w:rsidP="0073583B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 w:rsidRPr="00E43806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Penerbit</w:t>
                  </w:r>
                </w:p>
              </w:tc>
              <w:tc>
                <w:tcPr>
                  <w:tcW w:w="6967" w:type="dxa"/>
                </w:tcPr>
                <w:p w14:paraId="4FA9E166" w14:textId="77777777" w:rsidR="0073583B" w:rsidRPr="00E43806" w:rsidRDefault="0073583B" w:rsidP="0073583B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 w:rsidRPr="00E43806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: </w:t>
                  </w:r>
                  <w:r w:rsidR="00954285" w:rsidRPr="000C42DD">
                    <w:rPr>
                      <w:rFonts w:ascii="Trebuchet MS" w:hAnsi="Trebuchet MS" w:cs="Trebuchet MS"/>
                      <w:color w:val="FF0000"/>
                      <w:sz w:val="20"/>
                      <w:szCs w:val="20"/>
                      <w:lang w:val="id-ID"/>
                    </w:rPr>
                    <w:t>Copyright © 2017 Elsevier B.V.</w:t>
                  </w:r>
                </w:p>
              </w:tc>
            </w:tr>
            <w:tr w:rsidR="0073583B" w14:paraId="1791969E" w14:textId="77777777" w:rsidTr="00954285">
              <w:tc>
                <w:tcPr>
                  <w:tcW w:w="1706" w:type="dxa"/>
                </w:tcPr>
                <w:p w14:paraId="79061972" w14:textId="77777777" w:rsidR="0073583B" w:rsidRPr="00E43806" w:rsidRDefault="00954285" w:rsidP="0073583B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Editor</w:t>
                  </w:r>
                </w:p>
              </w:tc>
              <w:tc>
                <w:tcPr>
                  <w:tcW w:w="6967" w:type="dxa"/>
                </w:tcPr>
                <w:p w14:paraId="7A0B1E2D" w14:textId="77777777" w:rsidR="0073583B" w:rsidRPr="00E43806" w:rsidRDefault="0073583B" w:rsidP="0073583B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 w:rsidRPr="00E43806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: </w:t>
                  </w:r>
                  <w:r w:rsidR="00954285" w:rsidRPr="000C42DD">
                    <w:rPr>
                      <w:rFonts w:ascii="Trebuchet MS" w:hAnsi="Trebuchet MS" w:cs="Trebuchet MS"/>
                      <w:color w:val="FF0000"/>
                      <w:sz w:val="20"/>
                      <w:szCs w:val="20"/>
                      <w:lang w:val="id-ID"/>
                    </w:rPr>
                    <w:t>T.S. Zhao</w:t>
                  </w:r>
                  <w:r w:rsidRPr="000C42DD">
                    <w:rPr>
                      <w:rFonts w:ascii="Trebuchet MS" w:hAnsi="Trebuchet MS" w:cs="Trebuchet MS"/>
                      <w:color w:val="FF0000"/>
                      <w:sz w:val="20"/>
                      <w:szCs w:val="20"/>
                      <w:lang w:val="id-ID"/>
                    </w:rPr>
                    <w:t xml:space="preserve"> </w:t>
                  </w:r>
                </w:p>
              </w:tc>
            </w:tr>
            <w:tr w:rsidR="00954285" w:rsidRPr="000E19DF" w14:paraId="3A003662" w14:textId="77777777" w:rsidTr="00954285">
              <w:tc>
                <w:tcPr>
                  <w:tcW w:w="1706" w:type="dxa"/>
                </w:tcPr>
                <w:p w14:paraId="474BDF06" w14:textId="77777777" w:rsidR="00954285" w:rsidRDefault="00954285" w:rsidP="0073583B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Link</w:t>
                  </w:r>
                </w:p>
              </w:tc>
              <w:tc>
                <w:tcPr>
                  <w:tcW w:w="6967" w:type="dxa"/>
                </w:tcPr>
                <w:p w14:paraId="44B7C8CA" w14:textId="77777777" w:rsidR="00954285" w:rsidRDefault="00954285" w:rsidP="0073583B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: </w:t>
                  </w:r>
                  <w:hyperlink r:id="rId8" w:history="1">
                    <w:r w:rsidRPr="000C42DD">
                      <w:rPr>
                        <w:rStyle w:val="a9"/>
                        <w:rFonts w:ascii="Trebuchet MS" w:hAnsi="Trebuchet MS" w:cs="Trebuchet MS"/>
                        <w:color w:val="FF0000"/>
                        <w:sz w:val="20"/>
                        <w:szCs w:val="20"/>
                        <w:lang w:val="id-ID"/>
                      </w:rPr>
                      <w:t>http://www.sciencedirect.com/science/article/pii/S135943111633527X</w:t>
                    </w:r>
                  </w:hyperlink>
                </w:p>
                <w:p w14:paraId="599EBE87" w14:textId="77777777" w:rsidR="00954285" w:rsidRPr="00E43806" w:rsidRDefault="00954285" w:rsidP="0073583B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:</w:t>
                  </w:r>
                  <w:r w:rsidRPr="00BB1BBF">
                    <w:rPr>
                      <w:lang w:val="id-ID"/>
                    </w:rPr>
                    <w:t xml:space="preserve"> </w:t>
                  </w:r>
                  <w:r w:rsidRPr="000C42DD">
                    <w:rPr>
                      <w:rFonts w:ascii="Trebuchet MS" w:hAnsi="Trebuchet MS" w:cs="Trebuchet MS"/>
                      <w:color w:val="FF0000"/>
                      <w:sz w:val="20"/>
                      <w:szCs w:val="20"/>
                      <w:lang w:val="id-ID"/>
                    </w:rPr>
                    <w:t>https://doi.org/10.1016/j.applthermaleng.2017.06.012</w:t>
                  </w:r>
                </w:p>
              </w:tc>
            </w:tr>
            <w:tr w:rsidR="0073583B" w14:paraId="07DB4C6F" w14:textId="77777777" w:rsidTr="00954285">
              <w:tc>
                <w:tcPr>
                  <w:tcW w:w="1706" w:type="dxa"/>
                </w:tcPr>
                <w:p w14:paraId="35331250" w14:textId="77777777" w:rsidR="0073583B" w:rsidRPr="00E43806" w:rsidRDefault="00954285" w:rsidP="0073583B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Volume</w:t>
                  </w:r>
                </w:p>
              </w:tc>
              <w:tc>
                <w:tcPr>
                  <w:tcW w:w="6967" w:type="dxa"/>
                </w:tcPr>
                <w:p w14:paraId="03525032" w14:textId="77777777" w:rsidR="0073583B" w:rsidRPr="00E43806" w:rsidRDefault="00E43806" w:rsidP="00954285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 w:rsidRPr="00E43806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: </w:t>
                  </w:r>
                  <w:r w:rsidR="00954285" w:rsidRPr="000C42DD">
                    <w:rPr>
                      <w:rFonts w:ascii="Trebuchet MS" w:hAnsi="Trebuchet MS" w:cs="Trebuchet MS"/>
                      <w:color w:val="FF0000"/>
                      <w:sz w:val="20"/>
                      <w:szCs w:val="20"/>
                      <w:lang w:val="id-ID"/>
                    </w:rPr>
                    <w:t>124</w:t>
                  </w:r>
                </w:p>
              </w:tc>
            </w:tr>
            <w:tr w:rsidR="00E43806" w14:paraId="7148DD50" w14:textId="77777777" w:rsidTr="00954285">
              <w:tc>
                <w:tcPr>
                  <w:tcW w:w="1706" w:type="dxa"/>
                </w:tcPr>
                <w:p w14:paraId="030FEFA2" w14:textId="77777777" w:rsidR="00E43806" w:rsidRPr="00E43806" w:rsidRDefault="00E43806" w:rsidP="00E43806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 w:rsidRPr="00E43806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Bulan</w:t>
                  </w:r>
                </w:p>
              </w:tc>
              <w:tc>
                <w:tcPr>
                  <w:tcW w:w="6967" w:type="dxa"/>
                </w:tcPr>
                <w:p w14:paraId="1568D1E4" w14:textId="77777777" w:rsidR="00E43806" w:rsidRPr="00E43806" w:rsidRDefault="00E43806" w:rsidP="00E43806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 w:rsidRPr="00E43806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: </w:t>
                  </w:r>
                  <w:r w:rsidR="00954285" w:rsidRPr="000C42DD">
                    <w:rPr>
                      <w:rFonts w:ascii="Trebuchet MS" w:hAnsi="Trebuchet MS" w:cs="Trebuchet MS"/>
                      <w:color w:val="FF0000"/>
                      <w:sz w:val="20"/>
                      <w:szCs w:val="20"/>
                      <w:lang w:val="id-ID"/>
                    </w:rPr>
                    <w:t>September 2017</w:t>
                  </w:r>
                </w:p>
              </w:tc>
            </w:tr>
            <w:tr w:rsidR="00E43806" w14:paraId="5E2BB9E6" w14:textId="77777777" w:rsidTr="00954285">
              <w:tc>
                <w:tcPr>
                  <w:tcW w:w="1706" w:type="dxa"/>
                </w:tcPr>
                <w:p w14:paraId="135F4CEB" w14:textId="77777777" w:rsidR="00E43806" w:rsidRPr="00E43806" w:rsidRDefault="00E43806" w:rsidP="00E43806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 w:rsidRPr="00E43806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ISSN</w:t>
                  </w:r>
                </w:p>
              </w:tc>
              <w:tc>
                <w:tcPr>
                  <w:tcW w:w="6967" w:type="dxa"/>
                </w:tcPr>
                <w:p w14:paraId="4A168CFE" w14:textId="77777777" w:rsidR="00E43806" w:rsidRPr="00E43806" w:rsidRDefault="00E43806" w:rsidP="00E43806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 w:rsidRPr="00E43806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: </w:t>
                  </w:r>
                  <w:r w:rsidR="00954285" w:rsidRPr="000C42DD">
                    <w:rPr>
                      <w:rFonts w:ascii="Trebuchet MS" w:hAnsi="Trebuchet MS" w:cs="Trebuchet MS"/>
                      <w:color w:val="FF0000"/>
                      <w:sz w:val="20"/>
                      <w:szCs w:val="20"/>
                      <w:lang w:val="id-ID"/>
                    </w:rPr>
                    <w:t>1359-4311</w:t>
                  </w:r>
                </w:p>
              </w:tc>
            </w:tr>
            <w:tr w:rsidR="00954285" w14:paraId="6C1EB11D" w14:textId="77777777" w:rsidTr="00954285">
              <w:tc>
                <w:tcPr>
                  <w:tcW w:w="1706" w:type="dxa"/>
                </w:tcPr>
                <w:p w14:paraId="4E878D49" w14:textId="77777777" w:rsidR="00954285" w:rsidRPr="00E43806" w:rsidRDefault="00954285" w:rsidP="00E43806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Terindex</w:t>
                  </w:r>
                </w:p>
              </w:tc>
              <w:tc>
                <w:tcPr>
                  <w:tcW w:w="6967" w:type="dxa"/>
                </w:tcPr>
                <w:p w14:paraId="41441677" w14:textId="77777777" w:rsidR="00954285" w:rsidRPr="00E43806" w:rsidRDefault="00954285" w:rsidP="00E43806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: </w:t>
                  </w:r>
                  <w:r w:rsidRPr="000C42DD">
                    <w:rPr>
                      <w:rFonts w:ascii="Trebuchet MS" w:hAnsi="Trebuchet MS" w:cs="Trebuchet MS"/>
                      <w:color w:val="FF0000"/>
                      <w:sz w:val="20"/>
                      <w:szCs w:val="20"/>
                      <w:lang w:val="id-ID"/>
                    </w:rPr>
                    <w:t>Scopus/Thomson/SINTA dll</w:t>
                  </w:r>
                </w:p>
              </w:tc>
            </w:tr>
            <w:tr w:rsidR="00954285" w14:paraId="19EB97FB" w14:textId="77777777" w:rsidTr="00954285">
              <w:tc>
                <w:tcPr>
                  <w:tcW w:w="1706" w:type="dxa"/>
                </w:tcPr>
                <w:p w14:paraId="707D963A" w14:textId="77777777" w:rsidR="00954285" w:rsidRPr="00E43806" w:rsidRDefault="00954285" w:rsidP="00E43806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Impact Factor</w:t>
                  </w:r>
                </w:p>
              </w:tc>
              <w:tc>
                <w:tcPr>
                  <w:tcW w:w="6967" w:type="dxa"/>
                </w:tcPr>
                <w:p w14:paraId="1CF9101B" w14:textId="77777777" w:rsidR="00954285" w:rsidRPr="00E43806" w:rsidRDefault="002B49FC" w:rsidP="00E43806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: </w:t>
                  </w:r>
                  <w:r w:rsidRPr="000C42DD">
                    <w:rPr>
                      <w:rFonts w:ascii="Trebuchet MS" w:hAnsi="Trebuchet MS" w:cs="Trebuchet MS"/>
                      <w:color w:val="FF0000"/>
                      <w:sz w:val="20"/>
                      <w:szCs w:val="20"/>
                      <w:lang w:val="id-ID"/>
                    </w:rPr>
                    <w:t>3,356</w:t>
                  </w:r>
                </w:p>
              </w:tc>
            </w:tr>
            <w:tr w:rsidR="00954285" w14:paraId="6377679F" w14:textId="77777777" w:rsidTr="00954285">
              <w:tc>
                <w:tcPr>
                  <w:tcW w:w="1706" w:type="dxa"/>
                </w:tcPr>
                <w:p w14:paraId="7E322630" w14:textId="77777777" w:rsidR="00954285" w:rsidRPr="00E43806" w:rsidRDefault="002B49FC" w:rsidP="00E43806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SJR</w:t>
                  </w:r>
                </w:p>
              </w:tc>
              <w:tc>
                <w:tcPr>
                  <w:tcW w:w="6967" w:type="dxa"/>
                </w:tcPr>
                <w:p w14:paraId="64EFED81" w14:textId="77777777" w:rsidR="00954285" w:rsidRPr="00E43806" w:rsidRDefault="002B49FC" w:rsidP="00E43806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: </w:t>
                  </w:r>
                  <w:r w:rsidRPr="000C42DD">
                    <w:rPr>
                      <w:rFonts w:ascii="Trebuchet MS" w:hAnsi="Trebuchet MS" w:cs="Trebuchet MS"/>
                      <w:color w:val="FF0000"/>
                      <w:sz w:val="20"/>
                      <w:szCs w:val="20"/>
                      <w:lang w:val="id-ID"/>
                    </w:rPr>
                    <w:t>1.462</w:t>
                  </w:r>
                </w:p>
              </w:tc>
            </w:tr>
            <w:tr w:rsidR="002B49FC" w14:paraId="7DDFB891" w14:textId="77777777" w:rsidTr="00954285">
              <w:tc>
                <w:tcPr>
                  <w:tcW w:w="1706" w:type="dxa"/>
                </w:tcPr>
                <w:p w14:paraId="76CF1EF7" w14:textId="77777777" w:rsidR="002B49FC" w:rsidRPr="00E43806" w:rsidRDefault="002B49FC" w:rsidP="00E43806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Rank</w:t>
                  </w:r>
                </w:p>
              </w:tc>
              <w:tc>
                <w:tcPr>
                  <w:tcW w:w="6967" w:type="dxa"/>
                </w:tcPr>
                <w:p w14:paraId="02E3F2A1" w14:textId="77777777" w:rsidR="002B49FC" w:rsidRPr="00E43806" w:rsidRDefault="002B49FC" w:rsidP="00E43806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: </w:t>
                  </w:r>
                  <w:r w:rsidRPr="000C42DD">
                    <w:rPr>
                      <w:rFonts w:ascii="Trebuchet MS" w:hAnsi="Trebuchet MS" w:cs="Trebuchet MS"/>
                      <w:color w:val="FF0000"/>
                      <w:sz w:val="20"/>
                      <w:szCs w:val="20"/>
                      <w:lang w:val="id-ID"/>
                    </w:rPr>
                    <w:t>Q2</w:t>
                  </w:r>
                </w:p>
              </w:tc>
            </w:tr>
            <w:tr w:rsidR="002B49FC" w14:paraId="5488B2FE" w14:textId="77777777" w:rsidTr="00954285">
              <w:tc>
                <w:tcPr>
                  <w:tcW w:w="1706" w:type="dxa"/>
                </w:tcPr>
                <w:p w14:paraId="0AB887B8" w14:textId="77777777" w:rsidR="002B49FC" w:rsidRPr="00E43806" w:rsidRDefault="002B49FC" w:rsidP="00E43806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</w:p>
              </w:tc>
              <w:tc>
                <w:tcPr>
                  <w:tcW w:w="6967" w:type="dxa"/>
                </w:tcPr>
                <w:p w14:paraId="643B5DC1" w14:textId="77777777" w:rsidR="002B49FC" w:rsidRPr="00E43806" w:rsidRDefault="002B49FC" w:rsidP="00E43806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</w:p>
              </w:tc>
            </w:tr>
          </w:tbl>
          <w:p w14:paraId="1B479A1C" w14:textId="77777777" w:rsidR="00E43806" w:rsidRPr="00137FA8" w:rsidRDefault="0073583B" w:rsidP="0073583B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 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>dengan judul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</w:tr>
      <w:tr w:rsidR="0073583B" w:rsidRPr="00137FA8" w14:paraId="4209D863" w14:textId="77777777" w:rsidTr="0073583B">
        <w:trPr>
          <w:gridAfter w:val="1"/>
          <w:wAfter w:w="3827" w:type="dxa"/>
          <w:trHeight w:val="988"/>
        </w:trPr>
        <w:tc>
          <w:tcPr>
            <w:tcW w:w="921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0557E6" w14:textId="77777777" w:rsidR="0073583B" w:rsidRPr="00850070" w:rsidRDefault="00954285" w:rsidP="0073583B">
            <w:pPr>
              <w:jc w:val="center"/>
              <w:rPr>
                <w:rFonts w:ascii="Trebuchet MS" w:hAnsi="Trebuchet MS" w:cs="Trebuchet MS"/>
                <w:b/>
                <w:bCs/>
                <w:sz w:val="22"/>
                <w:szCs w:val="22"/>
                <w:lang w:val="id-ID"/>
              </w:rPr>
            </w:pPr>
            <w:r w:rsidRPr="000C42DD">
              <w:rPr>
                <w:rFonts w:ascii="Trebuchet MS" w:hAnsi="Trebuchet MS" w:cs="Trebuchet MS"/>
                <w:b/>
                <w:bCs/>
                <w:noProof/>
                <w:color w:val="FF0000"/>
                <w:sz w:val="22"/>
                <w:szCs w:val="22"/>
                <w:lang w:val="id-ID"/>
              </w:rPr>
              <w:t>Numerical study of exhaust reforming characteristics on hydrogen production for a marine engine fueled with LNG</w:t>
            </w:r>
          </w:p>
        </w:tc>
      </w:tr>
      <w:tr w:rsidR="0073583B" w:rsidRPr="00137FA8" w14:paraId="03B51B70" w14:textId="77777777" w:rsidTr="0073583B">
        <w:trPr>
          <w:gridAfter w:val="1"/>
          <w:wAfter w:w="3827" w:type="dxa"/>
          <w:trHeight w:val="397"/>
        </w:trPr>
        <w:tc>
          <w:tcPr>
            <w:tcW w:w="9215" w:type="dxa"/>
            <w:gridSpan w:val="7"/>
            <w:shd w:val="clear" w:color="auto" w:fill="auto"/>
            <w:vAlign w:val="bottom"/>
          </w:tcPr>
          <w:p w14:paraId="0EBF32E6" w14:textId="77777777" w:rsidR="0073583B" w:rsidRDefault="0073583B" w:rsidP="0073583B">
            <w:pPr>
              <w:jc w:val="left"/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  <w:p w14:paraId="5810485E" w14:textId="77777777" w:rsidR="0073583B" w:rsidRPr="00137FA8" w:rsidRDefault="0073583B" w:rsidP="0073583B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fi-FI"/>
              </w:rPr>
              <w:t xml:space="preserve">Demikian </w:t>
            </w: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surat tugas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fi-FI"/>
              </w:rPr>
              <w:t xml:space="preserve"> ini dibuat</w:t>
            </w: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,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fi-FI"/>
              </w:rPr>
              <w:t xml:space="preserve"> untuk digunakan seperlunya.</w:t>
            </w:r>
          </w:p>
        </w:tc>
      </w:tr>
      <w:tr w:rsidR="0073583B" w:rsidRPr="00137FA8" w14:paraId="1924327E" w14:textId="77777777" w:rsidTr="0073583B">
        <w:trPr>
          <w:gridAfter w:val="1"/>
          <w:wAfter w:w="3827" w:type="dxa"/>
        </w:trPr>
        <w:tc>
          <w:tcPr>
            <w:tcW w:w="9215" w:type="dxa"/>
            <w:gridSpan w:val="7"/>
            <w:shd w:val="clear" w:color="auto" w:fill="auto"/>
          </w:tcPr>
          <w:p w14:paraId="55EA50A2" w14:textId="77777777" w:rsidR="0073583B" w:rsidRPr="00137FA8" w:rsidRDefault="0073583B" w:rsidP="0073583B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</w:tr>
      <w:tr w:rsidR="0073583B" w:rsidRPr="00137FA8" w14:paraId="56F6FBEC" w14:textId="77777777" w:rsidTr="0073583B">
        <w:trPr>
          <w:gridAfter w:val="1"/>
          <w:wAfter w:w="3827" w:type="dxa"/>
        </w:trPr>
        <w:tc>
          <w:tcPr>
            <w:tcW w:w="5637" w:type="dxa"/>
            <w:gridSpan w:val="4"/>
            <w:tcBorders>
              <w:right w:val="nil"/>
            </w:tcBorders>
            <w:shd w:val="clear" w:color="auto" w:fill="auto"/>
          </w:tcPr>
          <w:p w14:paraId="1CB1C4DF" w14:textId="77777777" w:rsidR="0073583B" w:rsidRPr="00137FA8" w:rsidRDefault="0073583B" w:rsidP="0073583B">
            <w:pPr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</w:tc>
        <w:tc>
          <w:tcPr>
            <w:tcW w:w="3578" w:type="dxa"/>
            <w:gridSpan w:val="3"/>
            <w:tcBorders>
              <w:left w:val="nil"/>
            </w:tcBorders>
            <w:shd w:val="clear" w:color="auto" w:fill="auto"/>
            <w:vAlign w:val="center"/>
          </w:tcPr>
          <w:p w14:paraId="6ADA6238" w14:textId="4257F832" w:rsidR="0073583B" w:rsidRPr="000C42DD" w:rsidRDefault="0073583B" w:rsidP="00E43806">
            <w:pPr>
              <w:jc w:val="left"/>
              <w:rPr>
                <w:rFonts w:ascii="Trebuchet MS" w:hAnsi="Trebuchet MS" w:cs="Trebuchet MS"/>
                <w:sz w:val="20"/>
                <w:szCs w:val="20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Surabaya, </w:t>
            </w:r>
            <w:r w:rsidR="000C42DD" w:rsidRPr="00582171">
              <w:rPr>
                <w:rFonts w:ascii="Trebuchet MS" w:hAnsi="Trebuchet MS" w:cs="Trebuchet MS"/>
                <w:color w:val="FF0000"/>
                <w:sz w:val="20"/>
                <w:szCs w:val="20"/>
              </w:rPr>
              <w:t xml:space="preserve">xx </w:t>
            </w:r>
            <w:proofErr w:type="spellStart"/>
            <w:r w:rsidR="000C42DD" w:rsidRPr="00582171">
              <w:rPr>
                <w:rFonts w:ascii="Trebuchet MS" w:hAnsi="Trebuchet MS" w:cs="Trebuchet MS"/>
                <w:color w:val="FF0000"/>
                <w:sz w:val="20"/>
                <w:szCs w:val="20"/>
              </w:rPr>
              <w:t>Maret</w:t>
            </w:r>
            <w:proofErr w:type="spellEnd"/>
            <w:r w:rsidR="000C42DD" w:rsidRPr="00582171">
              <w:rPr>
                <w:rFonts w:ascii="Trebuchet MS" w:hAnsi="Trebuchet MS" w:cs="Trebuchet MS"/>
                <w:color w:val="FF0000"/>
                <w:sz w:val="20"/>
                <w:szCs w:val="20"/>
              </w:rPr>
              <w:t xml:space="preserve"> 2020</w:t>
            </w:r>
          </w:p>
        </w:tc>
      </w:tr>
      <w:tr w:rsidR="0073583B" w:rsidRPr="00137FA8" w14:paraId="69D29D3C" w14:textId="77777777" w:rsidTr="0073583B">
        <w:trPr>
          <w:gridAfter w:val="1"/>
          <w:wAfter w:w="3827" w:type="dxa"/>
        </w:trPr>
        <w:tc>
          <w:tcPr>
            <w:tcW w:w="5637" w:type="dxa"/>
            <w:gridSpan w:val="4"/>
            <w:tcBorders>
              <w:right w:val="nil"/>
            </w:tcBorders>
            <w:shd w:val="clear" w:color="auto" w:fill="auto"/>
          </w:tcPr>
          <w:p w14:paraId="5C2B770E" w14:textId="77777777" w:rsidR="0073583B" w:rsidRPr="00137FA8" w:rsidRDefault="0073583B" w:rsidP="0073583B">
            <w:pPr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</w:tc>
        <w:tc>
          <w:tcPr>
            <w:tcW w:w="3578" w:type="dxa"/>
            <w:gridSpan w:val="3"/>
            <w:tcBorders>
              <w:left w:val="nil"/>
            </w:tcBorders>
            <w:shd w:val="clear" w:color="auto" w:fill="auto"/>
            <w:vAlign w:val="center"/>
          </w:tcPr>
          <w:p w14:paraId="0A834AA0" w14:textId="77777777" w:rsidR="0073583B" w:rsidRPr="005E0541" w:rsidRDefault="0073583B" w:rsidP="0073583B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Kepala P3M PPNS</w:t>
            </w:r>
          </w:p>
        </w:tc>
      </w:tr>
      <w:tr w:rsidR="0073583B" w:rsidRPr="00137FA8" w14:paraId="53A95E83" w14:textId="77777777" w:rsidTr="0073583B">
        <w:trPr>
          <w:gridAfter w:val="1"/>
          <w:wAfter w:w="3827" w:type="dxa"/>
          <w:trHeight w:val="1021"/>
        </w:trPr>
        <w:tc>
          <w:tcPr>
            <w:tcW w:w="5637" w:type="dxa"/>
            <w:gridSpan w:val="4"/>
            <w:tcBorders>
              <w:right w:val="nil"/>
            </w:tcBorders>
            <w:shd w:val="clear" w:color="auto" w:fill="auto"/>
          </w:tcPr>
          <w:p w14:paraId="4FE70114" w14:textId="77777777" w:rsidR="0073583B" w:rsidRPr="00137FA8" w:rsidRDefault="0073583B" w:rsidP="0073583B">
            <w:pPr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</w:tc>
        <w:tc>
          <w:tcPr>
            <w:tcW w:w="3578" w:type="dxa"/>
            <w:gridSpan w:val="3"/>
            <w:tcBorders>
              <w:left w:val="nil"/>
            </w:tcBorders>
            <w:shd w:val="clear" w:color="auto" w:fill="auto"/>
          </w:tcPr>
          <w:p w14:paraId="6C2146E3" w14:textId="77777777" w:rsidR="0073583B" w:rsidRPr="00137FA8" w:rsidRDefault="0073583B" w:rsidP="0073583B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</w:tr>
      <w:tr w:rsidR="0073583B" w:rsidRPr="00137FA8" w14:paraId="465F9E2D" w14:textId="77777777" w:rsidTr="0073583B">
        <w:trPr>
          <w:gridAfter w:val="1"/>
          <w:wAfter w:w="3827" w:type="dxa"/>
        </w:trPr>
        <w:tc>
          <w:tcPr>
            <w:tcW w:w="5637" w:type="dxa"/>
            <w:gridSpan w:val="4"/>
            <w:tcBorders>
              <w:right w:val="nil"/>
            </w:tcBorders>
            <w:shd w:val="clear" w:color="auto" w:fill="auto"/>
          </w:tcPr>
          <w:p w14:paraId="239B9EBC" w14:textId="77777777" w:rsidR="0073583B" w:rsidRPr="00137FA8" w:rsidRDefault="0073583B" w:rsidP="0073583B">
            <w:pPr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</w:tc>
        <w:tc>
          <w:tcPr>
            <w:tcW w:w="3578" w:type="dxa"/>
            <w:gridSpan w:val="3"/>
            <w:tcBorders>
              <w:left w:val="nil"/>
            </w:tcBorders>
            <w:shd w:val="clear" w:color="auto" w:fill="auto"/>
            <w:vAlign w:val="center"/>
          </w:tcPr>
          <w:p w14:paraId="24254F4A" w14:textId="4E34D342" w:rsidR="0073583B" w:rsidRPr="00137FA8" w:rsidRDefault="000C42DD" w:rsidP="0073583B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0C42DD">
              <w:rPr>
                <w:rFonts w:ascii="Trebuchet MS" w:hAnsi="Trebuchet MS" w:cs="Trebuchet MS"/>
                <w:sz w:val="20"/>
                <w:szCs w:val="20"/>
                <w:lang w:val="sv-SE"/>
              </w:rPr>
              <w:t>Mohammad Basuki Rahmat, ST., MT.,</w:t>
            </w:r>
          </w:p>
        </w:tc>
      </w:tr>
      <w:tr w:rsidR="0073583B" w:rsidRPr="00137FA8" w14:paraId="175FC736" w14:textId="77777777" w:rsidTr="0073583B">
        <w:trPr>
          <w:gridAfter w:val="1"/>
          <w:wAfter w:w="3827" w:type="dxa"/>
        </w:trPr>
        <w:tc>
          <w:tcPr>
            <w:tcW w:w="5637" w:type="dxa"/>
            <w:gridSpan w:val="4"/>
            <w:tcBorders>
              <w:right w:val="nil"/>
            </w:tcBorders>
            <w:shd w:val="clear" w:color="auto" w:fill="auto"/>
          </w:tcPr>
          <w:p w14:paraId="5D440B73" w14:textId="77777777" w:rsidR="0073583B" w:rsidRPr="00137FA8" w:rsidRDefault="0073583B" w:rsidP="0073583B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3578" w:type="dxa"/>
            <w:gridSpan w:val="3"/>
            <w:tcBorders>
              <w:left w:val="nil"/>
            </w:tcBorders>
            <w:shd w:val="clear" w:color="auto" w:fill="auto"/>
            <w:vAlign w:val="center"/>
          </w:tcPr>
          <w:p w14:paraId="16781239" w14:textId="1B256EC6" w:rsidR="0073583B" w:rsidRPr="00137FA8" w:rsidRDefault="0073583B" w:rsidP="0073583B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NIP. </w:t>
            </w:r>
            <w:r w:rsidR="000C42DD" w:rsidRPr="000C42DD">
              <w:rPr>
                <w:rFonts w:ascii="Trebuchet MS" w:hAnsi="Trebuchet MS" w:cs="Trebuchet MS"/>
                <w:sz w:val="20"/>
                <w:szCs w:val="20"/>
                <w:lang w:val="sv-SE"/>
              </w:rPr>
              <w:t>197305222000031001</w:t>
            </w:r>
          </w:p>
        </w:tc>
      </w:tr>
    </w:tbl>
    <w:p w14:paraId="506A266D" w14:textId="77777777" w:rsidR="0015654F" w:rsidRDefault="0015654F" w:rsidP="0015654F">
      <w:pPr>
        <w:rPr>
          <w:rFonts w:ascii="Trebuchet MS" w:hAnsi="Trebuchet MS" w:cs="Trebuchet MS"/>
          <w:sz w:val="20"/>
          <w:szCs w:val="20"/>
          <w:lang w:val="sv-SE"/>
        </w:rPr>
      </w:pPr>
    </w:p>
    <w:p w14:paraId="13510C33" w14:textId="14843EF3" w:rsidR="0015654F" w:rsidRPr="000C42DD" w:rsidRDefault="000C42DD" w:rsidP="0015654F">
      <w:pPr>
        <w:rPr>
          <w:rFonts w:ascii="Trebuchet MS" w:hAnsi="Trebuchet MS" w:cs="Trebuchet MS"/>
          <w:sz w:val="18"/>
          <w:szCs w:val="18"/>
        </w:rPr>
        <w:sectPr w:rsidR="0015654F" w:rsidRPr="000C42DD" w:rsidSect="0015654F">
          <w:headerReference w:type="default" r:id="rId9"/>
          <w:type w:val="continuous"/>
          <w:pgSz w:w="11907" w:h="16840" w:code="9"/>
          <w:pgMar w:top="397" w:right="1134" w:bottom="397" w:left="1701" w:header="57" w:footer="720" w:gutter="0"/>
          <w:pgNumType w:start="1"/>
          <w:cols w:space="720"/>
          <w:docGrid w:linePitch="326"/>
        </w:sectPr>
      </w:pPr>
      <w:r>
        <w:rPr>
          <w:rFonts w:ascii="Trebuchet MS" w:hAnsi="Trebuchet MS" w:cs="Trebuchet MS"/>
          <w:sz w:val="18"/>
          <w:szCs w:val="18"/>
        </w:rPr>
        <w:t>PR</w:t>
      </w:r>
    </w:p>
    <w:p w14:paraId="274DC9E2" w14:textId="77777777" w:rsidR="001F798A" w:rsidRDefault="001F798A" w:rsidP="00CF4CD2">
      <w:pPr>
        <w:pStyle w:val="a3"/>
        <w:rPr>
          <w:rFonts w:ascii="Trebuchet MS" w:hAnsi="Trebuchet MS" w:cs="Trebuchet MS"/>
          <w:sz w:val="18"/>
          <w:szCs w:val="18"/>
          <w:lang w:val="sv-SE"/>
        </w:rPr>
      </w:pPr>
    </w:p>
    <w:sectPr w:rsidR="001F798A" w:rsidSect="00BF574D">
      <w:headerReference w:type="default" r:id="rId10"/>
      <w:type w:val="continuous"/>
      <w:pgSz w:w="11907" w:h="16840" w:code="9"/>
      <w:pgMar w:top="397" w:right="1134" w:bottom="397" w:left="170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0B6490" w14:textId="77777777" w:rsidR="00385566" w:rsidRDefault="00385566">
      <w:r>
        <w:separator/>
      </w:r>
    </w:p>
  </w:endnote>
  <w:endnote w:type="continuationSeparator" w:id="0">
    <w:p w14:paraId="04A496D4" w14:textId="77777777" w:rsidR="00385566" w:rsidRDefault="003855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F07C1A" w14:textId="77777777" w:rsidR="00385566" w:rsidRDefault="00385566">
      <w:r>
        <w:separator/>
      </w:r>
    </w:p>
  </w:footnote>
  <w:footnote w:type="continuationSeparator" w:id="0">
    <w:p w14:paraId="30B7DF58" w14:textId="77777777" w:rsidR="00385566" w:rsidRDefault="003855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119FEC" w14:textId="77777777" w:rsidR="0015654F" w:rsidRDefault="0015654F">
    <w:pPr>
      <w:pStyle w:val="a5"/>
    </w:pPr>
  </w:p>
  <w:tbl>
    <w:tblPr>
      <w:tblW w:w="10512" w:type="dxa"/>
      <w:tblInd w:w="-885" w:type="dxa"/>
      <w:tblBorders>
        <w:bottom w:val="thinThickSmallGap" w:sz="12" w:space="0" w:color="auto"/>
        <w:insideH w:val="single" w:sz="4" w:space="0" w:color="auto"/>
      </w:tblBorders>
      <w:tblLook w:val="01E0" w:firstRow="1" w:lastRow="1" w:firstColumn="1" w:lastColumn="1" w:noHBand="0" w:noVBand="0"/>
    </w:tblPr>
    <w:tblGrid>
      <w:gridCol w:w="2127"/>
      <w:gridCol w:w="8385"/>
    </w:tblGrid>
    <w:tr w:rsidR="0015654F" w:rsidRPr="007756F8" w14:paraId="4183A7C3" w14:textId="77777777" w:rsidTr="007B1491">
      <w:trPr>
        <w:trHeight w:val="1710"/>
      </w:trPr>
      <w:tc>
        <w:tcPr>
          <w:tcW w:w="2127" w:type="dxa"/>
          <w:tcBorders>
            <w:bottom w:val="thinThickSmallGap" w:sz="12" w:space="0" w:color="auto"/>
          </w:tcBorders>
          <w:shd w:val="clear" w:color="auto" w:fill="auto"/>
        </w:tcPr>
        <w:p w14:paraId="5D30E571" w14:textId="39E74F72" w:rsidR="0015654F" w:rsidRPr="007756F8" w:rsidRDefault="000E19DF" w:rsidP="002C25D8">
          <w:pPr>
            <w:pStyle w:val="a3"/>
            <w:rPr>
              <w:rFonts w:ascii="Trebuchet MS" w:hAnsi="Trebuchet MS" w:cs="Trebuchet MS"/>
              <w:lang w:val="sv-SE"/>
            </w:rPr>
          </w:pPr>
          <w:r>
            <w:rPr>
              <w:noProof/>
            </w:rPr>
            <w:drawing>
              <wp:anchor distT="0" distB="0" distL="114300" distR="114300" simplePos="0" relativeHeight="251663360" behindDoc="0" locked="0" layoutInCell="1" allowOverlap="1" wp14:anchorId="79DFAC11" wp14:editId="14D8F859">
                <wp:simplePos x="0" y="0"/>
                <wp:positionH relativeFrom="column">
                  <wp:posOffset>0</wp:posOffset>
                </wp:positionH>
                <wp:positionV relativeFrom="paragraph">
                  <wp:posOffset>4445</wp:posOffset>
                </wp:positionV>
                <wp:extent cx="1152000" cy="1152000"/>
                <wp:effectExtent l="0" t="0" r="0" b="0"/>
                <wp:wrapNone/>
                <wp:docPr id="2" name="Picture 2" descr="C:\Users\kepegawaian7\AppData\Local\Microsoft\Windows\INetCache\Content.Word\Logo Kop PPNS 2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kepegawaian7\AppData\Local\Microsoft\Windows\INetCache\Content.Word\Logo Kop PPNS 2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000" cy="115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385" w:type="dxa"/>
          <w:tcBorders>
            <w:bottom w:val="thinThickSmallGap" w:sz="12" w:space="0" w:color="auto"/>
          </w:tcBorders>
          <w:shd w:val="clear" w:color="auto" w:fill="auto"/>
        </w:tcPr>
        <w:p w14:paraId="70E7E1DF" w14:textId="77777777" w:rsidR="000E19DF" w:rsidRPr="00C91BB9" w:rsidRDefault="000E19DF" w:rsidP="000E19DF">
          <w:pPr>
            <w:pStyle w:val="1"/>
            <w:ind w:left="-5"/>
            <w:rPr>
              <w:b w:val="0"/>
              <w:lang w:val="sv-SE"/>
            </w:rPr>
          </w:pPr>
          <w:r w:rsidRPr="00C91BB9">
            <w:rPr>
              <w:b w:val="0"/>
              <w:lang w:val="sv-SE"/>
            </w:rPr>
            <w:t>KEMENTERIAN PENDIDIKAN DAN KEBUDAYAAN</w:t>
          </w:r>
        </w:p>
        <w:p w14:paraId="0AD12020" w14:textId="77777777" w:rsidR="000E19DF" w:rsidRDefault="000E19DF" w:rsidP="000E19DF">
          <w:pPr>
            <w:pStyle w:val="3"/>
            <w:rPr>
              <w:sz w:val="28"/>
              <w:szCs w:val="28"/>
              <w:lang w:val="sv-SE"/>
            </w:rPr>
          </w:pPr>
          <w:r w:rsidRPr="006C5B69">
            <w:rPr>
              <w:sz w:val="28"/>
              <w:szCs w:val="28"/>
              <w:lang w:val="sv-SE"/>
            </w:rPr>
            <w:t>POLITEKNIK PERKAPALAN NEGERI SURABAYA</w:t>
          </w:r>
        </w:p>
        <w:p w14:paraId="13CA25B3" w14:textId="77777777" w:rsidR="000E19DF" w:rsidRPr="00856D4B" w:rsidRDefault="000E19DF" w:rsidP="000E19DF">
          <w:pPr>
            <w:pStyle w:val="a5"/>
            <w:jc w:val="center"/>
            <w:rPr>
              <w:b/>
              <w:sz w:val="28"/>
              <w:szCs w:val="28"/>
            </w:rPr>
          </w:pPr>
          <w:r w:rsidRPr="00856D4B">
            <w:rPr>
              <w:b/>
              <w:sz w:val="28"/>
              <w:szCs w:val="28"/>
            </w:rPr>
            <w:t>PUSAT PENELITIAN DAN PENGABDIAN MASYARAKAT</w:t>
          </w:r>
        </w:p>
        <w:p w14:paraId="4D14EEBC" w14:textId="77777777" w:rsidR="000E19DF" w:rsidRPr="006C5B69" w:rsidRDefault="000E19DF" w:rsidP="000E19DF">
          <w:pPr>
            <w:pStyle w:val="4"/>
            <w:rPr>
              <w:b w:val="0"/>
              <w:szCs w:val="24"/>
              <w:lang w:val="fi-FI"/>
            </w:rPr>
          </w:pPr>
          <w:r>
            <w:rPr>
              <w:b w:val="0"/>
              <w:szCs w:val="24"/>
              <w:lang w:val="fi-FI"/>
            </w:rPr>
            <w:t>Jalan</w:t>
          </w:r>
          <w:r w:rsidRPr="006C5B69">
            <w:rPr>
              <w:b w:val="0"/>
              <w:szCs w:val="24"/>
              <w:lang w:val="fi-FI"/>
            </w:rPr>
            <w:t xml:space="preserve"> Teknik Kimia, Kampus ITS Sukolilo, Surabaya 60111</w:t>
          </w:r>
        </w:p>
        <w:p w14:paraId="371790AB" w14:textId="77777777" w:rsidR="000E19DF" w:rsidRDefault="000E19DF" w:rsidP="000E19DF">
          <w:pPr>
            <w:pStyle w:val="a5"/>
            <w:jc w:val="center"/>
          </w:pPr>
          <w:proofErr w:type="spellStart"/>
          <w:r w:rsidRPr="00ED5732">
            <w:t>Telepon</w:t>
          </w:r>
          <w:proofErr w:type="spellEnd"/>
          <w:r w:rsidRPr="00ED5732">
            <w:t xml:space="preserve"> (031) 5925524  , 5947186</w:t>
          </w:r>
          <w:r>
            <w:t>, 5942887</w:t>
          </w:r>
          <w:r w:rsidRPr="00ED5732">
            <w:t xml:space="preserve"> Fax (031) 5942887</w:t>
          </w:r>
        </w:p>
        <w:p w14:paraId="4EB6450B" w14:textId="405F41FC" w:rsidR="0015654F" w:rsidRPr="000E19DF" w:rsidRDefault="000E19DF" w:rsidP="000E19DF">
          <w:pPr>
            <w:pStyle w:val="a5"/>
            <w:jc w:val="center"/>
            <w:rPr>
              <w:color w:val="0000FF"/>
              <w:u w:val="single"/>
              <w:lang w:val="pt-BR"/>
            </w:rPr>
          </w:pPr>
          <w:r w:rsidRPr="00856D4B">
            <w:rPr>
              <w:lang w:val="pt-BR"/>
            </w:rPr>
            <w:t>Laman : p3m.ppns.</w:t>
          </w:r>
          <w:r>
            <w:rPr>
              <w:lang w:val="pt-BR"/>
            </w:rPr>
            <w:t>a</w:t>
          </w:r>
          <w:r w:rsidRPr="00856D4B">
            <w:rPr>
              <w:lang w:val="pt-BR"/>
            </w:rPr>
            <w:t>c.</w:t>
          </w:r>
          <w:r>
            <w:rPr>
              <w:lang w:val="pt-BR"/>
            </w:rPr>
            <w:t>i</w:t>
          </w:r>
          <w:r w:rsidRPr="00856D4B">
            <w:rPr>
              <w:lang w:val="pt-BR"/>
            </w:rPr>
            <w:t xml:space="preserve">d , Email : </w:t>
          </w:r>
          <w:r>
            <w:fldChar w:fldCharType="begin"/>
          </w:r>
          <w:r>
            <w:instrText xml:space="preserve"> HYPERLINK "mailto:p3m@ppns.ac.id" </w:instrText>
          </w:r>
          <w:r>
            <w:fldChar w:fldCharType="separate"/>
          </w:r>
          <w:r w:rsidRPr="00DE732D">
            <w:rPr>
              <w:rStyle w:val="a9"/>
              <w:lang w:val="pt-BR"/>
            </w:rPr>
            <w:t>p3m@ppns.ac.id</w:t>
          </w:r>
          <w:r>
            <w:rPr>
              <w:rStyle w:val="a9"/>
              <w:lang w:val="pt-BR"/>
            </w:rPr>
            <w:fldChar w:fldCharType="end"/>
          </w:r>
        </w:p>
      </w:tc>
    </w:tr>
  </w:tbl>
  <w:p w14:paraId="72C7CBD6" w14:textId="77777777" w:rsidR="0015654F" w:rsidRDefault="0015654F" w:rsidP="002C25D8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01DE7" w14:textId="77777777" w:rsidR="005E0541" w:rsidRDefault="005E0541">
    <w:pPr>
      <w:pStyle w:val="a5"/>
    </w:pPr>
  </w:p>
  <w:tbl>
    <w:tblPr>
      <w:tblW w:w="10512" w:type="dxa"/>
      <w:tblInd w:w="-885" w:type="dxa"/>
      <w:tblBorders>
        <w:bottom w:val="thinThickSmallGap" w:sz="12" w:space="0" w:color="auto"/>
        <w:insideH w:val="single" w:sz="4" w:space="0" w:color="auto"/>
      </w:tblBorders>
      <w:tblLook w:val="01E0" w:firstRow="1" w:lastRow="1" w:firstColumn="1" w:lastColumn="1" w:noHBand="0" w:noVBand="0"/>
    </w:tblPr>
    <w:tblGrid>
      <w:gridCol w:w="2127"/>
      <w:gridCol w:w="8385"/>
    </w:tblGrid>
    <w:tr w:rsidR="005E0541" w:rsidRPr="007756F8" w14:paraId="5F418A15" w14:textId="77777777" w:rsidTr="007B1491">
      <w:trPr>
        <w:trHeight w:val="1710"/>
      </w:trPr>
      <w:tc>
        <w:tcPr>
          <w:tcW w:w="2127" w:type="dxa"/>
          <w:tcBorders>
            <w:bottom w:val="thinThickSmallGap" w:sz="12" w:space="0" w:color="auto"/>
          </w:tcBorders>
          <w:shd w:val="clear" w:color="auto" w:fill="auto"/>
        </w:tcPr>
        <w:p w14:paraId="0E07F645" w14:textId="77777777" w:rsidR="005E0541" w:rsidRPr="007756F8" w:rsidRDefault="005E0541" w:rsidP="002C25D8">
          <w:pPr>
            <w:pStyle w:val="a3"/>
            <w:rPr>
              <w:rFonts w:ascii="Trebuchet MS" w:hAnsi="Trebuchet MS" w:cs="Trebuchet MS"/>
              <w:lang w:val="sv-SE"/>
            </w:rPr>
          </w:pPr>
          <w:r>
            <w:rPr>
              <w:rFonts w:ascii="Trebuchet MS" w:hAnsi="Trebuchet MS" w:cs="Trebuchet MS"/>
              <w:noProof/>
              <w:lang w:val="id-ID" w:eastAsia="id-ID"/>
            </w:rPr>
            <w:drawing>
              <wp:anchor distT="0" distB="0" distL="114300" distR="114300" simplePos="0" relativeHeight="251661312" behindDoc="0" locked="0" layoutInCell="1" allowOverlap="1" wp14:anchorId="0C1925DC" wp14:editId="3BCE107C">
                <wp:simplePos x="0" y="0"/>
                <wp:positionH relativeFrom="column">
                  <wp:posOffset>233045</wp:posOffset>
                </wp:positionH>
                <wp:positionV relativeFrom="paragraph">
                  <wp:posOffset>14605</wp:posOffset>
                </wp:positionV>
                <wp:extent cx="923290" cy="1043940"/>
                <wp:effectExtent l="0" t="0" r="0" b="0"/>
                <wp:wrapNone/>
                <wp:docPr id="15" name="Picture 15" descr="logoppn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logoppn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23290" cy="1043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8385" w:type="dxa"/>
          <w:tcBorders>
            <w:bottom w:val="thinThickSmallGap" w:sz="12" w:space="0" w:color="auto"/>
          </w:tcBorders>
          <w:shd w:val="clear" w:color="auto" w:fill="auto"/>
        </w:tcPr>
        <w:p w14:paraId="627F7641" w14:textId="77777777" w:rsidR="005E0541" w:rsidRDefault="005E0541" w:rsidP="002C25D8">
          <w:pPr>
            <w:jc w:val="center"/>
            <w:rPr>
              <w:rFonts w:ascii="Trebuchet MS" w:hAnsi="Trebuchet MS" w:cs="Trebuchet MS"/>
              <w:lang w:val="sv-SE"/>
            </w:rPr>
          </w:pPr>
          <w:r w:rsidRPr="00177F6B">
            <w:rPr>
              <w:rFonts w:ascii="Trebuchet MS" w:hAnsi="Trebuchet MS" w:cs="Trebuchet MS"/>
              <w:lang w:val="sv-SE"/>
            </w:rPr>
            <w:t xml:space="preserve">KEMENTERIAN RISET, TEKNOLOGI DAN PENDIDIKAN TINGGI </w:t>
          </w:r>
        </w:p>
        <w:p w14:paraId="4EE87680" w14:textId="77777777" w:rsidR="005E0541" w:rsidRPr="007756F8" w:rsidRDefault="005E0541" w:rsidP="002C25D8">
          <w:pPr>
            <w:jc w:val="center"/>
            <w:rPr>
              <w:rFonts w:ascii="Trebuchet MS" w:hAnsi="Trebuchet MS" w:cs="Trebuchet MS"/>
              <w:bCs/>
              <w:sz w:val="28"/>
              <w:szCs w:val="28"/>
              <w:lang w:val="sv-SE"/>
            </w:rPr>
          </w:pPr>
          <w:r w:rsidRPr="007756F8">
            <w:rPr>
              <w:rFonts w:ascii="Trebuchet MS" w:hAnsi="Trebuchet MS" w:cs="Trebuchet MS"/>
              <w:bCs/>
              <w:sz w:val="28"/>
              <w:szCs w:val="28"/>
              <w:lang w:val="sv-SE"/>
            </w:rPr>
            <w:t>POLITEKNIK PERKAPALAN NEGERI SURABAYA</w:t>
          </w:r>
        </w:p>
        <w:p w14:paraId="4716F300" w14:textId="77777777" w:rsidR="005E0541" w:rsidRPr="007756F8" w:rsidRDefault="005E0541" w:rsidP="002C25D8">
          <w:pPr>
            <w:jc w:val="center"/>
            <w:rPr>
              <w:rFonts w:ascii="Trebuchet MS" w:hAnsi="Trebuchet MS" w:cs="Trebuchet MS"/>
              <w:b/>
              <w:bCs/>
              <w:sz w:val="30"/>
              <w:szCs w:val="30"/>
              <w:lang w:val="sv-SE"/>
            </w:rPr>
          </w:pPr>
          <w:r w:rsidRPr="007756F8">
            <w:rPr>
              <w:rFonts w:ascii="Trebuchet MS" w:hAnsi="Trebuchet MS"/>
              <w:b/>
              <w:bCs/>
              <w:sz w:val="30"/>
              <w:szCs w:val="30"/>
              <w:lang w:val="sv-SE"/>
            </w:rPr>
            <w:t>PUSAT PENELITIAN DAN PENGABDIAN MASYARAKAT</w:t>
          </w:r>
        </w:p>
        <w:p w14:paraId="5675336C" w14:textId="77777777" w:rsidR="005E0541" w:rsidRPr="007756F8" w:rsidRDefault="005E0541" w:rsidP="002C25D8">
          <w:pPr>
            <w:jc w:val="center"/>
            <w:rPr>
              <w:rFonts w:ascii="Trebuchet MS" w:hAnsi="Trebuchet MS" w:cs="Trebuchet MS"/>
              <w:sz w:val="20"/>
              <w:szCs w:val="20"/>
              <w:lang w:val="sv-SE"/>
            </w:rPr>
          </w:pPr>
          <w:r w:rsidRPr="007756F8">
            <w:rPr>
              <w:rFonts w:ascii="Trebuchet MS" w:hAnsi="Trebuchet MS" w:cs="Trebuchet MS"/>
              <w:sz w:val="20"/>
              <w:szCs w:val="20"/>
              <w:lang w:val="sv-SE"/>
            </w:rPr>
            <w:t>Jl. Teknik Kimia - Kampus ITS Sukolilo Surabaya 60111</w:t>
          </w:r>
        </w:p>
        <w:p w14:paraId="694289B4" w14:textId="77777777" w:rsidR="005E0541" w:rsidRPr="007756F8" w:rsidRDefault="005E0541" w:rsidP="002C25D8">
          <w:pPr>
            <w:jc w:val="center"/>
            <w:rPr>
              <w:rFonts w:ascii="Trebuchet MS" w:hAnsi="Trebuchet MS" w:cs="Trebuchet MS"/>
              <w:sz w:val="20"/>
              <w:szCs w:val="20"/>
            </w:rPr>
          </w:pPr>
          <w:proofErr w:type="spellStart"/>
          <w:r w:rsidRPr="007756F8">
            <w:rPr>
              <w:rFonts w:ascii="Trebuchet MS" w:hAnsi="Trebuchet MS" w:cs="Trebuchet MS"/>
              <w:sz w:val="20"/>
              <w:szCs w:val="20"/>
            </w:rPr>
            <w:t>Telp</w:t>
          </w:r>
          <w:proofErr w:type="spellEnd"/>
          <w:r w:rsidRPr="007756F8">
            <w:rPr>
              <w:rFonts w:ascii="Trebuchet MS" w:hAnsi="Trebuchet MS" w:cs="Trebuchet MS"/>
              <w:sz w:val="20"/>
              <w:szCs w:val="20"/>
            </w:rPr>
            <w:t>. (</w:t>
          </w:r>
          <w:r>
            <w:rPr>
              <w:rFonts w:ascii="Trebuchet MS" w:hAnsi="Trebuchet MS" w:cs="Trebuchet MS"/>
              <w:sz w:val="20"/>
              <w:szCs w:val="20"/>
            </w:rPr>
            <w:t xml:space="preserve">031) 5947186, 5925524, 5942887 </w:t>
          </w:r>
          <w:r w:rsidRPr="007756F8">
            <w:rPr>
              <w:rFonts w:ascii="Trebuchet MS" w:hAnsi="Trebuchet MS" w:cs="Trebuchet MS"/>
              <w:sz w:val="20"/>
              <w:szCs w:val="20"/>
            </w:rPr>
            <w:t>Fax. (031) 5925524, 5921051</w:t>
          </w:r>
        </w:p>
        <w:p w14:paraId="38A9A591" w14:textId="77777777" w:rsidR="005E0541" w:rsidRPr="007756F8" w:rsidRDefault="005E0541" w:rsidP="002C25D8">
          <w:pPr>
            <w:tabs>
              <w:tab w:val="left" w:pos="1020"/>
              <w:tab w:val="center" w:pos="4518"/>
            </w:tabs>
            <w:jc w:val="center"/>
            <w:rPr>
              <w:rFonts w:ascii="Trebuchet MS" w:hAnsi="Trebuchet MS" w:cs="Trebuchet MS"/>
              <w:sz w:val="20"/>
              <w:szCs w:val="20"/>
            </w:rPr>
          </w:pPr>
          <w:r>
            <w:rPr>
              <w:rFonts w:ascii="Trebuchet MS" w:hAnsi="Trebuchet MS" w:cs="Trebuchet MS"/>
              <w:sz w:val="20"/>
              <w:szCs w:val="20"/>
            </w:rPr>
            <w:t>e-mail</w:t>
          </w:r>
          <w:r w:rsidRPr="007756F8">
            <w:rPr>
              <w:rFonts w:ascii="Trebuchet MS" w:hAnsi="Trebuchet MS" w:cs="Trebuchet MS"/>
              <w:sz w:val="20"/>
              <w:szCs w:val="20"/>
            </w:rPr>
            <w:t xml:space="preserve">: </w:t>
          </w:r>
          <w:r w:rsidRPr="007A26E5">
            <w:rPr>
              <w:rFonts w:ascii="Trebuchet MS" w:hAnsi="Trebuchet MS" w:cs="Trebuchet MS"/>
              <w:sz w:val="20"/>
              <w:szCs w:val="20"/>
            </w:rPr>
            <w:t>p3mpoltekkapal@ppns.ac.id</w:t>
          </w:r>
        </w:p>
      </w:tc>
    </w:tr>
  </w:tbl>
  <w:p w14:paraId="705B42BC" w14:textId="77777777" w:rsidR="005E0541" w:rsidRDefault="005E0541" w:rsidP="002C25D8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9D1C7C"/>
    <w:multiLevelType w:val="hybridMultilevel"/>
    <w:tmpl w:val="6ADCFCC0"/>
    <w:lvl w:ilvl="0" w:tplc="0421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MLEwNDMzNDS2NDFT0lEKTi0uzszPAykwrgUAqWPBNywAAAA="/>
  </w:docVars>
  <w:rsids>
    <w:rsidRoot w:val="00C34614"/>
    <w:rsid w:val="00002030"/>
    <w:rsid w:val="000063AD"/>
    <w:rsid w:val="00012FBA"/>
    <w:rsid w:val="000224C1"/>
    <w:rsid w:val="00022B38"/>
    <w:rsid w:val="00054D6C"/>
    <w:rsid w:val="00057AED"/>
    <w:rsid w:val="00060E7B"/>
    <w:rsid w:val="000638DB"/>
    <w:rsid w:val="00070EC9"/>
    <w:rsid w:val="00084225"/>
    <w:rsid w:val="00085A8A"/>
    <w:rsid w:val="000974D4"/>
    <w:rsid w:val="000C1830"/>
    <w:rsid w:val="000C42DD"/>
    <w:rsid w:val="000E19DF"/>
    <w:rsid w:val="000F1552"/>
    <w:rsid w:val="000F408D"/>
    <w:rsid w:val="001009CA"/>
    <w:rsid w:val="001028CE"/>
    <w:rsid w:val="00137FA8"/>
    <w:rsid w:val="00140695"/>
    <w:rsid w:val="001509A7"/>
    <w:rsid w:val="00153C65"/>
    <w:rsid w:val="0015654F"/>
    <w:rsid w:val="00165CD4"/>
    <w:rsid w:val="00177D0A"/>
    <w:rsid w:val="001917C2"/>
    <w:rsid w:val="001972CA"/>
    <w:rsid w:val="001A71A0"/>
    <w:rsid w:val="001D0560"/>
    <w:rsid w:val="001D60E3"/>
    <w:rsid w:val="001E1272"/>
    <w:rsid w:val="001E4D1F"/>
    <w:rsid w:val="001F798A"/>
    <w:rsid w:val="00202CD1"/>
    <w:rsid w:val="00216A27"/>
    <w:rsid w:val="002224D1"/>
    <w:rsid w:val="0023026D"/>
    <w:rsid w:val="00232556"/>
    <w:rsid w:val="00260BEE"/>
    <w:rsid w:val="0026652D"/>
    <w:rsid w:val="00273242"/>
    <w:rsid w:val="0028490C"/>
    <w:rsid w:val="002860B9"/>
    <w:rsid w:val="00287BD2"/>
    <w:rsid w:val="002A2C08"/>
    <w:rsid w:val="002A327D"/>
    <w:rsid w:val="002B49FC"/>
    <w:rsid w:val="002B57D7"/>
    <w:rsid w:val="002B724E"/>
    <w:rsid w:val="002C25D8"/>
    <w:rsid w:val="002E2DDF"/>
    <w:rsid w:val="00301B37"/>
    <w:rsid w:val="00310B60"/>
    <w:rsid w:val="00313EBB"/>
    <w:rsid w:val="00317B05"/>
    <w:rsid w:val="00337A30"/>
    <w:rsid w:val="00356F61"/>
    <w:rsid w:val="00357DA8"/>
    <w:rsid w:val="003650ED"/>
    <w:rsid w:val="00376869"/>
    <w:rsid w:val="00377AB9"/>
    <w:rsid w:val="00380126"/>
    <w:rsid w:val="00380299"/>
    <w:rsid w:val="003827AC"/>
    <w:rsid w:val="00383583"/>
    <w:rsid w:val="00385566"/>
    <w:rsid w:val="0038558D"/>
    <w:rsid w:val="003918E1"/>
    <w:rsid w:val="003A171C"/>
    <w:rsid w:val="003B325B"/>
    <w:rsid w:val="003B5687"/>
    <w:rsid w:val="003C17AE"/>
    <w:rsid w:val="003E3140"/>
    <w:rsid w:val="003F0C96"/>
    <w:rsid w:val="003F6772"/>
    <w:rsid w:val="00400EC4"/>
    <w:rsid w:val="00403BA3"/>
    <w:rsid w:val="0041353C"/>
    <w:rsid w:val="00414014"/>
    <w:rsid w:val="004153A9"/>
    <w:rsid w:val="00415FFE"/>
    <w:rsid w:val="0041628E"/>
    <w:rsid w:val="00423E35"/>
    <w:rsid w:val="00441107"/>
    <w:rsid w:val="004413A1"/>
    <w:rsid w:val="004450E0"/>
    <w:rsid w:val="00447C36"/>
    <w:rsid w:val="0045440E"/>
    <w:rsid w:val="00460082"/>
    <w:rsid w:val="0046707F"/>
    <w:rsid w:val="00491A7B"/>
    <w:rsid w:val="00491B59"/>
    <w:rsid w:val="004A0620"/>
    <w:rsid w:val="004A0A38"/>
    <w:rsid w:val="004A2008"/>
    <w:rsid w:val="004B54AB"/>
    <w:rsid w:val="004B55FB"/>
    <w:rsid w:val="004B6D71"/>
    <w:rsid w:val="004D5275"/>
    <w:rsid w:val="004D7957"/>
    <w:rsid w:val="004E2175"/>
    <w:rsid w:val="004E335B"/>
    <w:rsid w:val="004E7413"/>
    <w:rsid w:val="004F00BD"/>
    <w:rsid w:val="004F2975"/>
    <w:rsid w:val="0050000E"/>
    <w:rsid w:val="00502264"/>
    <w:rsid w:val="00503365"/>
    <w:rsid w:val="00503B28"/>
    <w:rsid w:val="00531EBE"/>
    <w:rsid w:val="0053368C"/>
    <w:rsid w:val="00545C35"/>
    <w:rsid w:val="00545D8E"/>
    <w:rsid w:val="0054609D"/>
    <w:rsid w:val="00564A6D"/>
    <w:rsid w:val="00574963"/>
    <w:rsid w:val="00577FF2"/>
    <w:rsid w:val="00581102"/>
    <w:rsid w:val="00582171"/>
    <w:rsid w:val="005858A6"/>
    <w:rsid w:val="005877CF"/>
    <w:rsid w:val="00592BF6"/>
    <w:rsid w:val="005A3946"/>
    <w:rsid w:val="005A3BE5"/>
    <w:rsid w:val="005A4653"/>
    <w:rsid w:val="005B05E0"/>
    <w:rsid w:val="005B066F"/>
    <w:rsid w:val="005B6846"/>
    <w:rsid w:val="005D7CAF"/>
    <w:rsid w:val="005E0541"/>
    <w:rsid w:val="005E5CB6"/>
    <w:rsid w:val="005F6533"/>
    <w:rsid w:val="006018E7"/>
    <w:rsid w:val="006144BE"/>
    <w:rsid w:val="00624825"/>
    <w:rsid w:val="00626413"/>
    <w:rsid w:val="00633F27"/>
    <w:rsid w:val="00635754"/>
    <w:rsid w:val="0064030C"/>
    <w:rsid w:val="006427BB"/>
    <w:rsid w:val="00650F2B"/>
    <w:rsid w:val="0067043F"/>
    <w:rsid w:val="00697787"/>
    <w:rsid w:val="006A4520"/>
    <w:rsid w:val="006B2A10"/>
    <w:rsid w:val="006C3B82"/>
    <w:rsid w:val="006C7990"/>
    <w:rsid w:val="006D0948"/>
    <w:rsid w:val="006D2062"/>
    <w:rsid w:val="006D6CC1"/>
    <w:rsid w:val="006E39FC"/>
    <w:rsid w:val="006E5090"/>
    <w:rsid w:val="006E6DB7"/>
    <w:rsid w:val="006F0F0B"/>
    <w:rsid w:val="006F2210"/>
    <w:rsid w:val="007014CA"/>
    <w:rsid w:val="00701A1B"/>
    <w:rsid w:val="00707552"/>
    <w:rsid w:val="007118A2"/>
    <w:rsid w:val="00716CAD"/>
    <w:rsid w:val="007174B0"/>
    <w:rsid w:val="00724ADF"/>
    <w:rsid w:val="00730AFD"/>
    <w:rsid w:val="007311A1"/>
    <w:rsid w:val="0073583B"/>
    <w:rsid w:val="00750E63"/>
    <w:rsid w:val="00751740"/>
    <w:rsid w:val="007519B8"/>
    <w:rsid w:val="00754EF9"/>
    <w:rsid w:val="00765955"/>
    <w:rsid w:val="00792B4E"/>
    <w:rsid w:val="007946DB"/>
    <w:rsid w:val="007A6E91"/>
    <w:rsid w:val="007B59E0"/>
    <w:rsid w:val="007E0AC2"/>
    <w:rsid w:val="007E2E97"/>
    <w:rsid w:val="007E4364"/>
    <w:rsid w:val="007F2B3A"/>
    <w:rsid w:val="007F3A3C"/>
    <w:rsid w:val="00807164"/>
    <w:rsid w:val="0081035D"/>
    <w:rsid w:val="008109C9"/>
    <w:rsid w:val="008126ED"/>
    <w:rsid w:val="008130AB"/>
    <w:rsid w:val="00850070"/>
    <w:rsid w:val="00850243"/>
    <w:rsid w:val="0085145E"/>
    <w:rsid w:val="00867DFC"/>
    <w:rsid w:val="0087087E"/>
    <w:rsid w:val="00874DC5"/>
    <w:rsid w:val="00877500"/>
    <w:rsid w:val="0088744A"/>
    <w:rsid w:val="00890FBC"/>
    <w:rsid w:val="008A61D9"/>
    <w:rsid w:val="008B5FB0"/>
    <w:rsid w:val="008C2F2F"/>
    <w:rsid w:val="008C65A1"/>
    <w:rsid w:val="008E08DA"/>
    <w:rsid w:val="008E0A40"/>
    <w:rsid w:val="008E1F0B"/>
    <w:rsid w:val="008E4A53"/>
    <w:rsid w:val="008E5F0D"/>
    <w:rsid w:val="008F3B65"/>
    <w:rsid w:val="008F5A6A"/>
    <w:rsid w:val="008F6C87"/>
    <w:rsid w:val="00903F52"/>
    <w:rsid w:val="00915264"/>
    <w:rsid w:val="00927D58"/>
    <w:rsid w:val="00941673"/>
    <w:rsid w:val="00954285"/>
    <w:rsid w:val="00983593"/>
    <w:rsid w:val="009865AE"/>
    <w:rsid w:val="009A1DC2"/>
    <w:rsid w:val="009A1EDD"/>
    <w:rsid w:val="009A3F3F"/>
    <w:rsid w:val="009A73A1"/>
    <w:rsid w:val="009C0D0E"/>
    <w:rsid w:val="009C562D"/>
    <w:rsid w:val="009E7D80"/>
    <w:rsid w:val="009F35B0"/>
    <w:rsid w:val="00A020E7"/>
    <w:rsid w:val="00A02F07"/>
    <w:rsid w:val="00A03943"/>
    <w:rsid w:val="00A05294"/>
    <w:rsid w:val="00A13333"/>
    <w:rsid w:val="00A146B2"/>
    <w:rsid w:val="00A2184A"/>
    <w:rsid w:val="00A2716D"/>
    <w:rsid w:val="00A313A2"/>
    <w:rsid w:val="00A32DB6"/>
    <w:rsid w:val="00A504A4"/>
    <w:rsid w:val="00A505CA"/>
    <w:rsid w:val="00A54815"/>
    <w:rsid w:val="00A6101B"/>
    <w:rsid w:val="00A67A0F"/>
    <w:rsid w:val="00A73868"/>
    <w:rsid w:val="00A93604"/>
    <w:rsid w:val="00A962C6"/>
    <w:rsid w:val="00AA1B6F"/>
    <w:rsid w:val="00AA580F"/>
    <w:rsid w:val="00AA5BF4"/>
    <w:rsid w:val="00AB0658"/>
    <w:rsid w:val="00AB06A1"/>
    <w:rsid w:val="00AB44E9"/>
    <w:rsid w:val="00AB519A"/>
    <w:rsid w:val="00AC26A4"/>
    <w:rsid w:val="00AC4CD2"/>
    <w:rsid w:val="00AC600B"/>
    <w:rsid w:val="00AC7392"/>
    <w:rsid w:val="00AC7F60"/>
    <w:rsid w:val="00AD1B43"/>
    <w:rsid w:val="00AD2E4D"/>
    <w:rsid w:val="00AE58D1"/>
    <w:rsid w:val="00AE7476"/>
    <w:rsid w:val="00AF0252"/>
    <w:rsid w:val="00B01894"/>
    <w:rsid w:val="00B0234C"/>
    <w:rsid w:val="00B1558D"/>
    <w:rsid w:val="00B219A5"/>
    <w:rsid w:val="00B261F7"/>
    <w:rsid w:val="00B35F51"/>
    <w:rsid w:val="00B4073B"/>
    <w:rsid w:val="00B41D15"/>
    <w:rsid w:val="00B472C9"/>
    <w:rsid w:val="00B514D9"/>
    <w:rsid w:val="00B5430A"/>
    <w:rsid w:val="00B56D3A"/>
    <w:rsid w:val="00B704BD"/>
    <w:rsid w:val="00B76AB0"/>
    <w:rsid w:val="00B83485"/>
    <w:rsid w:val="00BB1BBF"/>
    <w:rsid w:val="00BB622F"/>
    <w:rsid w:val="00BB6EBD"/>
    <w:rsid w:val="00BC2D27"/>
    <w:rsid w:val="00BC2E3C"/>
    <w:rsid w:val="00BC51A2"/>
    <w:rsid w:val="00BD1613"/>
    <w:rsid w:val="00BD3A94"/>
    <w:rsid w:val="00BD66A2"/>
    <w:rsid w:val="00BE2270"/>
    <w:rsid w:val="00BF44D3"/>
    <w:rsid w:val="00BF574D"/>
    <w:rsid w:val="00C01947"/>
    <w:rsid w:val="00C23EF9"/>
    <w:rsid w:val="00C321DF"/>
    <w:rsid w:val="00C34614"/>
    <w:rsid w:val="00C43E55"/>
    <w:rsid w:val="00C50B3A"/>
    <w:rsid w:val="00C54756"/>
    <w:rsid w:val="00C568DF"/>
    <w:rsid w:val="00C60770"/>
    <w:rsid w:val="00C60FCF"/>
    <w:rsid w:val="00C623EC"/>
    <w:rsid w:val="00C626D8"/>
    <w:rsid w:val="00C7533E"/>
    <w:rsid w:val="00C77BEC"/>
    <w:rsid w:val="00C821D3"/>
    <w:rsid w:val="00C87258"/>
    <w:rsid w:val="00C9013D"/>
    <w:rsid w:val="00C96929"/>
    <w:rsid w:val="00C97DB1"/>
    <w:rsid w:val="00CA624B"/>
    <w:rsid w:val="00CB1A85"/>
    <w:rsid w:val="00CC1812"/>
    <w:rsid w:val="00CC2B0E"/>
    <w:rsid w:val="00CD1536"/>
    <w:rsid w:val="00CD2671"/>
    <w:rsid w:val="00CD520E"/>
    <w:rsid w:val="00CE578D"/>
    <w:rsid w:val="00CF0433"/>
    <w:rsid w:val="00CF4CD2"/>
    <w:rsid w:val="00D00B5F"/>
    <w:rsid w:val="00D07A79"/>
    <w:rsid w:val="00D13C8E"/>
    <w:rsid w:val="00D158DC"/>
    <w:rsid w:val="00D2420D"/>
    <w:rsid w:val="00D245B1"/>
    <w:rsid w:val="00D25B34"/>
    <w:rsid w:val="00D34BD5"/>
    <w:rsid w:val="00D375F4"/>
    <w:rsid w:val="00D551A3"/>
    <w:rsid w:val="00D5652C"/>
    <w:rsid w:val="00D80337"/>
    <w:rsid w:val="00D85DB0"/>
    <w:rsid w:val="00D90A41"/>
    <w:rsid w:val="00D92A5B"/>
    <w:rsid w:val="00DA02C4"/>
    <w:rsid w:val="00DA04F0"/>
    <w:rsid w:val="00DA37A7"/>
    <w:rsid w:val="00DA767C"/>
    <w:rsid w:val="00DC0C71"/>
    <w:rsid w:val="00DC4A8D"/>
    <w:rsid w:val="00DC5941"/>
    <w:rsid w:val="00DE5179"/>
    <w:rsid w:val="00E033A4"/>
    <w:rsid w:val="00E060DF"/>
    <w:rsid w:val="00E0671E"/>
    <w:rsid w:val="00E06D6D"/>
    <w:rsid w:val="00E202F0"/>
    <w:rsid w:val="00E300CD"/>
    <w:rsid w:val="00E419E0"/>
    <w:rsid w:val="00E43806"/>
    <w:rsid w:val="00E46ABD"/>
    <w:rsid w:val="00E52EBE"/>
    <w:rsid w:val="00E57D80"/>
    <w:rsid w:val="00E70F26"/>
    <w:rsid w:val="00E77A49"/>
    <w:rsid w:val="00E927A1"/>
    <w:rsid w:val="00EA60F9"/>
    <w:rsid w:val="00EC7D81"/>
    <w:rsid w:val="00ED54F2"/>
    <w:rsid w:val="00ED7D27"/>
    <w:rsid w:val="00EE64F8"/>
    <w:rsid w:val="00EF3042"/>
    <w:rsid w:val="00EF352A"/>
    <w:rsid w:val="00EF526B"/>
    <w:rsid w:val="00EF7C8D"/>
    <w:rsid w:val="00F02ED7"/>
    <w:rsid w:val="00F06812"/>
    <w:rsid w:val="00F16C4F"/>
    <w:rsid w:val="00F17C1A"/>
    <w:rsid w:val="00F220F1"/>
    <w:rsid w:val="00F321DB"/>
    <w:rsid w:val="00F42AC8"/>
    <w:rsid w:val="00F43B89"/>
    <w:rsid w:val="00F65C13"/>
    <w:rsid w:val="00F73789"/>
    <w:rsid w:val="00F74BAF"/>
    <w:rsid w:val="00F757A7"/>
    <w:rsid w:val="00FA1E78"/>
    <w:rsid w:val="00FA3D23"/>
    <w:rsid w:val="00FA55FC"/>
    <w:rsid w:val="00FB017B"/>
    <w:rsid w:val="00FB5761"/>
    <w:rsid w:val="00FC3E8F"/>
    <w:rsid w:val="00FC560A"/>
    <w:rsid w:val="00FD2A03"/>
    <w:rsid w:val="00FD4702"/>
    <w:rsid w:val="00FD730F"/>
    <w:rsid w:val="00FD75EF"/>
    <w:rsid w:val="00FE3A80"/>
    <w:rsid w:val="00FE6F42"/>
    <w:rsid w:val="00FF6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25FE6259"/>
  <w15:docId w15:val="{05501CA2-EBF2-4FDA-81B7-ADDC60C6AD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jc w:val="both"/>
    </w:pPr>
    <w:rPr>
      <w:sz w:val="24"/>
      <w:szCs w:val="24"/>
    </w:rPr>
  </w:style>
  <w:style w:type="paragraph" w:styleId="1">
    <w:name w:val="heading 1"/>
    <w:basedOn w:val="a"/>
    <w:next w:val="a"/>
    <w:link w:val="10"/>
    <w:qFormat/>
    <w:pPr>
      <w:keepNext/>
      <w:jc w:val="center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2">
    <w:name w:val="heading 2"/>
    <w:basedOn w:val="a"/>
    <w:next w:val="a"/>
    <w:link w:val="20"/>
    <w:qFormat/>
    <w:pPr>
      <w:keepNext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3">
    <w:name w:val="heading 3"/>
    <w:basedOn w:val="a"/>
    <w:next w:val="a"/>
    <w:link w:val="30"/>
    <w:qFormat/>
    <w:pPr>
      <w:keepNext/>
      <w:jc w:val="center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paragraph" w:styleId="4">
    <w:name w:val="heading 4"/>
    <w:basedOn w:val="a"/>
    <w:next w:val="a"/>
    <w:link w:val="40"/>
    <w:qFormat/>
    <w:pPr>
      <w:keepNext/>
      <w:jc w:val="center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link w:val="1"/>
    <w:locked/>
    <w:rPr>
      <w:rFonts w:ascii="Cambria" w:eastAsia="Times New Roman" w:hAnsi="Cambria" w:cs="Cambria"/>
      <w:b/>
      <w:bCs/>
      <w:kern w:val="32"/>
      <w:sz w:val="32"/>
      <w:szCs w:val="32"/>
    </w:rPr>
  </w:style>
  <w:style w:type="character" w:customStyle="1" w:styleId="20">
    <w:name w:val="見出し 2 (文字)"/>
    <w:link w:val="2"/>
    <w:semiHidden/>
    <w:locked/>
    <w:rPr>
      <w:rFonts w:ascii="Cambria" w:eastAsia="Times New Roman" w:hAnsi="Cambria" w:cs="Cambria"/>
      <w:b/>
      <w:bCs/>
      <w:i/>
      <w:iCs/>
      <w:sz w:val="28"/>
      <w:szCs w:val="28"/>
    </w:rPr>
  </w:style>
  <w:style w:type="character" w:customStyle="1" w:styleId="30">
    <w:name w:val="見出し 3 (文字)"/>
    <w:link w:val="3"/>
    <w:semiHidden/>
    <w:locked/>
    <w:rPr>
      <w:rFonts w:ascii="Cambria" w:eastAsia="Times New Roman" w:hAnsi="Cambria" w:cs="Cambria"/>
      <w:b/>
      <w:bCs/>
      <w:sz w:val="26"/>
      <w:szCs w:val="26"/>
    </w:rPr>
  </w:style>
  <w:style w:type="character" w:customStyle="1" w:styleId="40">
    <w:name w:val="見出し 4 (文字)"/>
    <w:link w:val="4"/>
    <w:semiHidden/>
    <w:locked/>
    <w:rPr>
      <w:rFonts w:ascii="Calibri" w:eastAsia="Times New Roman" w:hAnsi="Calibri" w:cs="Calibri"/>
      <w:b/>
      <w:bCs/>
      <w:sz w:val="28"/>
      <w:szCs w:val="28"/>
    </w:rPr>
  </w:style>
  <w:style w:type="paragraph" w:styleId="a3">
    <w:name w:val="Title"/>
    <w:basedOn w:val="a"/>
    <w:link w:val="a4"/>
    <w:qFormat/>
    <w:pPr>
      <w:jc w:val="center"/>
    </w:pPr>
    <w:rPr>
      <w:rFonts w:ascii="Cambria" w:hAnsi="Cambria"/>
      <w:b/>
      <w:bCs/>
      <w:kern w:val="28"/>
      <w:sz w:val="32"/>
      <w:szCs w:val="32"/>
      <w:lang w:val="x-none" w:eastAsia="x-none"/>
    </w:rPr>
  </w:style>
  <w:style w:type="character" w:customStyle="1" w:styleId="a4">
    <w:name w:val="表題 (文字)"/>
    <w:link w:val="a3"/>
    <w:locked/>
    <w:rPr>
      <w:rFonts w:ascii="Cambria" w:eastAsia="Times New Roman" w:hAnsi="Cambria" w:cs="Cambria"/>
      <w:b/>
      <w:bCs/>
      <w:kern w:val="28"/>
      <w:sz w:val="32"/>
      <w:szCs w:val="32"/>
    </w:rPr>
  </w:style>
  <w:style w:type="paragraph" w:styleId="a5">
    <w:name w:val="header"/>
    <w:basedOn w:val="a"/>
    <w:link w:val="a6"/>
    <w:uiPriority w:val="99"/>
    <w:rsid w:val="00E419E0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a6">
    <w:name w:val="ヘッダー (文字)"/>
    <w:link w:val="a5"/>
    <w:uiPriority w:val="99"/>
    <w:locked/>
    <w:rPr>
      <w:sz w:val="24"/>
      <w:szCs w:val="24"/>
    </w:rPr>
  </w:style>
  <w:style w:type="paragraph" w:styleId="a7">
    <w:name w:val="footer"/>
    <w:basedOn w:val="a"/>
    <w:link w:val="a8"/>
    <w:rsid w:val="00E419E0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a8">
    <w:name w:val="フッター (文字)"/>
    <w:link w:val="a7"/>
    <w:semiHidden/>
    <w:locked/>
    <w:rPr>
      <w:sz w:val="24"/>
      <w:szCs w:val="24"/>
    </w:rPr>
  </w:style>
  <w:style w:type="character" w:styleId="a9">
    <w:name w:val="Hyperlink"/>
    <w:rsid w:val="00E419E0"/>
    <w:rPr>
      <w:color w:val="0000FF"/>
      <w:u w:val="single"/>
    </w:rPr>
  </w:style>
  <w:style w:type="table" w:styleId="aa">
    <w:name w:val="Table Grid"/>
    <w:basedOn w:val="a1"/>
    <w:locked/>
    <w:rsid w:val="005A3BE5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alloon Text"/>
    <w:basedOn w:val="a"/>
    <w:semiHidden/>
    <w:rsid w:val="001E1272"/>
    <w:rPr>
      <w:rFonts w:ascii="Tahoma" w:hAnsi="Tahoma" w:cs="Tahoma"/>
      <w:sz w:val="16"/>
      <w:szCs w:val="16"/>
    </w:rPr>
  </w:style>
  <w:style w:type="paragraph" w:styleId="ac">
    <w:name w:val="List Paragraph"/>
    <w:basedOn w:val="a"/>
    <w:uiPriority w:val="34"/>
    <w:qFormat/>
    <w:rsid w:val="007358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832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ciencedirect.com/science/article/pii/S135943111633527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FEA43F-EB07-49AC-9735-D043486CFA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99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RAT KETERANGAN</vt:lpstr>
    </vt:vector>
  </TitlesOfParts>
  <Company/>
  <LinksUpToDate>false</LinksUpToDate>
  <CharactersWithSpaces>1337</CharactersWithSpaces>
  <SharedDoc>false</SharedDoc>
  <HLinks>
    <vt:vector size="6" baseType="variant">
      <vt:variant>
        <vt:i4>4063352</vt:i4>
      </vt:variant>
      <vt:variant>
        <vt:i4>0</vt:i4>
      </vt:variant>
      <vt:variant>
        <vt:i4>0</vt:i4>
      </vt:variant>
      <vt:variant>
        <vt:i4>5</vt:i4>
      </vt:variant>
      <vt:variant>
        <vt:lpwstr>http://www.ppns.ac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AT KETERANGAN</dc:title>
  <dc:subject/>
  <dc:creator>tkk</dc:creator>
  <cp:keywords/>
  <dc:description/>
  <cp:lastModifiedBy>Priyambodo Nur Ardi Nugroho</cp:lastModifiedBy>
  <cp:revision>12</cp:revision>
  <cp:lastPrinted>2014-01-08T05:47:00Z</cp:lastPrinted>
  <dcterms:created xsi:type="dcterms:W3CDTF">2017-07-14T13:04:00Z</dcterms:created>
  <dcterms:modified xsi:type="dcterms:W3CDTF">2020-03-05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eries Number">
    <vt:i4>2017</vt:i4>
  </property>
</Properties>
</file>